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EC7941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POLICE AND CAMPUS SAFETY ADVISORY COMMITTEE</w:t>
      </w:r>
    </w:p>
    <w:p w14:paraId="2CF4571B" w14:textId="77777777" w:rsidR="004D5C4F" w:rsidRPr="0090293B" w:rsidRDefault="00211385" w:rsidP="004D5C4F">
      <w:pPr>
        <w:pStyle w:val="Heading1"/>
        <w:jc w:val="center"/>
        <w:rPr>
          <w:b/>
        </w:rPr>
      </w:pPr>
      <w:r>
        <w:rPr>
          <w:b/>
        </w:rPr>
        <w:t>MINUTES</w:t>
      </w:r>
    </w:p>
    <w:p w14:paraId="34BE6BE5" w14:textId="0376991D" w:rsidR="004D5C4F" w:rsidRDefault="005361E8" w:rsidP="004D5C4F">
      <w:pPr>
        <w:pStyle w:val="Heading1"/>
        <w:jc w:val="center"/>
        <w:rPr>
          <w:b/>
        </w:rPr>
      </w:pPr>
      <w:r>
        <w:rPr>
          <w:b/>
        </w:rPr>
        <w:t>September 12</w:t>
      </w:r>
      <w:r w:rsidR="00220E67">
        <w:rPr>
          <w:b/>
        </w:rPr>
        <w:t>, 2022</w:t>
      </w:r>
    </w:p>
    <w:p w14:paraId="083DF5CE" w14:textId="77777777" w:rsidR="00023A0E" w:rsidRDefault="00023A0E" w:rsidP="00023A0E"/>
    <w:tbl>
      <w:tblPr>
        <w:tblStyle w:val="TableGrid"/>
        <w:tblW w:w="10177" w:type="dxa"/>
        <w:tblInd w:w="-462" w:type="dxa"/>
        <w:tblLook w:val="04A0" w:firstRow="1" w:lastRow="0" w:firstColumn="1" w:lastColumn="0" w:noHBand="0" w:noVBand="1"/>
      </w:tblPr>
      <w:tblGrid>
        <w:gridCol w:w="554"/>
        <w:gridCol w:w="2246"/>
        <w:gridCol w:w="525"/>
        <w:gridCol w:w="2542"/>
        <w:gridCol w:w="608"/>
        <w:gridCol w:w="3702"/>
      </w:tblGrid>
      <w:tr w:rsidR="00A51109" w14:paraId="586091C0" w14:textId="77777777" w:rsidTr="0008251B">
        <w:trPr>
          <w:trHeight w:hRule="exact" w:val="820"/>
        </w:trPr>
        <w:tc>
          <w:tcPr>
            <w:tcW w:w="10177" w:type="dxa"/>
            <w:gridSpan w:val="6"/>
          </w:tcPr>
          <w:p w14:paraId="4C0B897F" w14:textId="77777777" w:rsidR="00A51109" w:rsidRDefault="00A51109" w:rsidP="00A311A6">
            <w:pPr>
              <w:jc w:val="center"/>
              <w:rPr>
                <w:sz w:val="28"/>
                <w:szCs w:val="28"/>
              </w:rPr>
            </w:pPr>
            <w:r w:rsidRPr="00B41809">
              <w:rPr>
                <w:sz w:val="28"/>
                <w:szCs w:val="28"/>
              </w:rPr>
              <w:t>Committee Members</w:t>
            </w:r>
          </w:p>
          <w:p w14:paraId="71A6A6AC" w14:textId="77777777" w:rsidR="00A51109" w:rsidRPr="00B41809" w:rsidRDefault="00A51109" w:rsidP="00A311A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 = In attendance</w:t>
            </w:r>
          </w:p>
          <w:p w14:paraId="21551703" w14:textId="77777777" w:rsidR="00A51109" w:rsidRDefault="00A51109" w:rsidP="00A311A6">
            <w:pPr>
              <w:jc w:val="center"/>
            </w:pPr>
          </w:p>
        </w:tc>
      </w:tr>
      <w:tr w:rsidR="00D07A77" w14:paraId="389074B1" w14:textId="77777777" w:rsidTr="0008251B">
        <w:trPr>
          <w:trHeight w:hRule="exact" w:val="451"/>
        </w:trPr>
        <w:tc>
          <w:tcPr>
            <w:tcW w:w="554" w:type="dxa"/>
          </w:tcPr>
          <w:p w14:paraId="0BC44D6B" w14:textId="59B32874" w:rsidR="00D07A77" w:rsidRDefault="009D0EBC" w:rsidP="00D07A77">
            <w:r>
              <w:t>X</w:t>
            </w:r>
          </w:p>
        </w:tc>
        <w:tc>
          <w:tcPr>
            <w:tcW w:w="2246" w:type="dxa"/>
          </w:tcPr>
          <w:p w14:paraId="04DAAD1C" w14:textId="77777777"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Chief Mike Williams</w:t>
            </w:r>
          </w:p>
        </w:tc>
        <w:tc>
          <w:tcPr>
            <w:tcW w:w="525" w:type="dxa"/>
          </w:tcPr>
          <w:p w14:paraId="542FB73B" w14:textId="0778933C" w:rsidR="00D07A77" w:rsidRPr="00B41809" w:rsidRDefault="009D0EBC" w:rsidP="00D07A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14:paraId="459524C8" w14:textId="77777777"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Sergeant Brian Owen</w:t>
            </w:r>
          </w:p>
        </w:tc>
        <w:tc>
          <w:tcPr>
            <w:tcW w:w="608" w:type="dxa"/>
          </w:tcPr>
          <w:p w14:paraId="05B0D80A" w14:textId="1B62168D" w:rsidR="00D07A77" w:rsidRPr="00B41809" w:rsidRDefault="00BC7B99" w:rsidP="00D07A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702" w:type="dxa"/>
          </w:tcPr>
          <w:p w14:paraId="6C5CA0C4" w14:textId="25FC3032" w:rsidR="00D07A77" w:rsidRPr="00B41809" w:rsidRDefault="00FC3C5A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Patricia Montoya</w:t>
            </w:r>
          </w:p>
        </w:tc>
      </w:tr>
      <w:tr w:rsidR="00D07A77" w14:paraId="035A20F0" w14:textId="77777777" w:rsidTr="0008251B">
        <w:trPr>
          <w:trHeight w:hRule="exact" w:val="432"/>
        </w:trPr>
        <w:tc>
          <w:tcPr>
            <w:tcW w:w="554" w:type="dxa"/>
          </w:tcPr>
          <w:p w14:paraId="18D97CF3" w14:textId="5EB63F78" w:rsidR="00D07A77" w:rsidRDefault="00BC7B99" w:rsidP="00D07A77">
            <w:r>
              <w:t>X</w:t>
            </w:r>
          </w:p>
        </w:tc>
        <w:tc>
          <w:tcPr>
            <w:tcW w:w="2246" w:type="dxa"/>
          </w:tcPr>
          <w:p w14:paraId="6A9B372A" w14:textId="77777777"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Kristina Allende</w:t>
            </w:r>
          </w:p>
        </w:tc>
        <w:tc>
          <w:tcPr>
            <w:tcW w:w="525" w:type="dxa"/>
          </w:tcPr>
          <w:p w14:paraId="5FA02BA2" w14:textId="70E72CBB" w:rsidR="00D07A77" w:rsidRPr="00B41809" w:rsidRDefault="00BC7B99" w:rsidP="00D07A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14:paraId="1EB6DCD7" w14:textId="77777777"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elissa Cunningham</w:t>
            </w:r>
          </w:p>
        </w:tc>
        <w:tc>
          <w:tcPr>
            <w:tcW w:w="608" w:type="dxa"/>
          </w:tcPr>
          <w:p w14:paraId="6842E8AA" w14:textId="562C7D17" w:rsidR="00D07A77" w:rsidRPr="00B41809" w:rsidRDefault="00BC7B99" w:rsidP="00D07A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702" w:type="dxa"/>
          </w:tcPr>
          <w:p w14:paraId="69E4A350" w14:textId="77777777"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arlene Espina</w:t>
            </w:r>
          </w:p>
        </w:tc>
      </w:tr>
      <w:tr w:rsidR="00263E7B" w14:paraId="56AB2CD2" w14:textId="77777777" w:rsidTr="0008251B">
        <w:trPr>
          <w:trHeight w:hRule="exact" w:val="432"/>
        </w:trPr>
        <w:tc>
          <w:tcPr>
            <w:tcW w:w="554" w:type="dxa"/>
          </w:tcPr>
          <w:p w14:paraId="33AE47BE" w14:textId="756B14AA" w:rsidR="00263E7B" w:rsidRDefault="00BC7B99" w:rsidP="00263E7B">
            <w:r>
              <w:t>X</w:t>
            </w:r>
          </w:p>
        </w:tc>
        <w:tc>
          <w:tcPr>
            <w:tcW w:w="2246" w:type="dxa"/>
          </w:tcPr>
          <w:p w14:paraId="40031279" w14:textId="77777777" w:rsidR="00263E7B" w:rsidRPr="00B41809" w:rsidRDefault="00263E7B" w:rsidP="00263E7B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alia Flood</w:t>
            </w:r>
          </w:p>
        </w:tc>
        <w:tc>
          <w:tcPr>
            <w:tcW w:w="525" w:type="dxa"/>
          </w:tcPr>
          <w:p w14:paraId="50E88C9D" w14:textId="77777777" w:rsidR="00263E7B" w:rsidRPr="00B41809" w:rsidRDefault="00263E7B" w:rsidP="00263E7B">
            <w:pPr>
              <w:rPr>
                <w:sz w:val="24"/>
                <w:szCs w:val="24"/>
              </w:rPr>
            </w:pPr>
          </w:p>
        </w:tc>
        <w:tc>
          <w:tcPr>
            <w:tcW w:w="2542" w:type="dxa"/>
          </w:tcPr>
          <w:p w14:paraId="04674904" w14:textId="77777777" w:rsidR="00263E7B" w:rsidRPr="00B41809" w:rsidRDefault="00263E7B" w:rsidP="00263E7B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Brigitte Hebert</w:t>
            </w:r>
          </w:p>
        </w:tc>
        <w:tc>
          <w:tcPr>
            <w:tcW w:w="608" w:type="dxa"/>
          </w:tcPr>
          <w:p w14:paraId="0968DA1A" w14:textId="3F9759A1" w:rsidR="00263E7B" w:rsidRPr="00B41809" w:rsidRDefault="009D0EBC" w:rsidP="00263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702" w:type="dxa"/>
          </w:tcPr>
          <w:p w14:paraId="1683BB0A" w14:textId="433CDF9B" w:rsidR="00263E7B" w:rsidRPr="00B41809" w:rsidRDefault="00235C09" w:rsidP="00263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brey Kellum  (guest)</w:t>
            </w:r>
          </w:p>
        </w:tc>
      </w:tr>
      <w:tr w:rsidR="00235C09" w14:paraId="19CF097E" w14:textId="77777777" w:rsidTr="0008251B">
        <w:trPr>
          <w:trHeight w:hRule="exact" w:val="658"/>
        </w:trPr>
        <w:tc>
          <w:tcPr>
            <w:tcW w:w="554" w:type="dxa"/>
          </w:tcPr>
          <w:p w14:paraId="7FE36B59" w14:textId="4923C4F4" w:rsidR="00235C09" w:rsidRDefault="009D0EBC" w:rsidP="00235C09">
            <w:r>
              <w:t>X</w:t>
            </w:r>
          </w:p>
        </w:tc>
        <w:tc>
          <w:tcPr>
            <w:tcW w:w="2246" w:type="dxa"/>
          </w:tcPr>
          <w:p w14:paraId="529A2739" w14:textId="77777777" w:rsidR="00235C09" w:rsidRPr="00B41809" w:rsidRDefault="00235C09" w:rsidP="00235C09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Lesley Johnson</w:t>
            </w:r>
          </w:p>
        </w:tc>
        <w:tc>
          <w:tcPr>
            <w:tcW w:w="525" w:type="dxa"/>
          </w:tcPr>
          <w:p w14:paraId="7EDF9324" w14:textId="2804C6E1" w:rsidR="00235C09" w:rsidRPr="00B41809" w:rsidRDefault="00BC7B99" w:rsidP="00235C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14:paraId="621CB952" w14:textId="125B9AB0" w:rsidR="00235C09" w:rsidRPr="00B41809" w:rsidRDefault="00235C09" w:rsidP="00235C09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Koji Uesugi</w:t>
            </w:r>
          </w:p>
        </w:tc>
        <w:tc>
          <w:tcPr>
            <w:tcW w:w="608" w:type="dxa"/>
          </w:tcPr>
          <w:p w14:paraId="02FE78B4" w14:textId="438F6FF0" w:rsidR="00235C09" w:rsidRPr="00B41809" w:rsidRDefault="009D0EBC" w:rsidP="00235C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702" w:type="dxa"/>
          </w:tcPr>
          <w:p w14:paraId="386A24A3" w14:textId="77777777" w:rsidR="000E21B1" w:rsidRDefault="00235C09" w:rsidP="00235C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ephanie Bolechowski </w:t>
            </w:r>
          </w:p>
          <w:p w14:paraId="776932CE" w14:textId="48DBEEEF" w:rsidR="00235C09" w:rsidRPr="00B41809" w:rsidRDefault="00235C09" w:rsidP="00235C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</w:t>
            </w:r>
            <w:r w:rsidR="000E21B1">
              <w:rPr>
                <w:sz w:val="24"/>
                <w:szCs w:val="24"/>
              </w:rPr>
              <w:t xml:space="preserve">P&amp;CS </w:t>
            </w:r>
            <w:r w:rsidR="0008251B">
              <w:rPr>
                <w:sz w:val="24"/>
                <w:szCs w:val="24"/>
              </w:rPr>
              <w:t xml:space="preserve">Admin </w:t>
            </w:r>
            <w:proofErr w:type="spellStart"/>
            <w:r w:rsidR="0008251B">
              <w:rPr>
                <w:sz w:val="24"/>
                <w:szCs w:val="24"/>
              </w:rPr>
              <w:t>Spec.</w:t>
            </w:r>
            <w:r w:rsidR="000E21B1">
              <w:rPr>
                <w:sz w:val="24"/>
                <w:szCs w:val="24"/>
              </w:rPr>
              <w:t>IV</w:t>
            </w:r>
            <w:proofErr w:type="spellEnd"/>
            <w:r w:rsidR="0008251B">
              <w:rPr>
                <w:sz w:val="24"/>
                <w:szCs w:val="24"/>
              </w:rPr>
              <w:t>)</w:t>
            </w:r>
          </w:p>
        </w:tc>
      </w:tr>
      <w:tr w:rsidR="00235C09" w14:paraId="5A42CE62" w14:textId="77777777" w:rsidTr="0008251B">
        <w:trPr>
          <w:trHeight w:hRule="exact" w:val="432"/>
        </w:trPr>
        <w:tc>
          <w:tcPr>
            <w:tcW w:w="554" w:type="dxa"/>
          </w:tcPr>
          <w:p w14:paraId="36ABEC88" w14:textId="0CDCA37C" w:rsidR="00235C09" w:rsidRDefault="009D0EBC" w:rsidP="00235C09">
            <w:r>
              <w:t>X</w:t>
            </w:r>
          </w:p>
        </w:tc>
        <w:tc>
          <w:tcPr>
            <w:tcW w:w="2246" w:type="dxa"/>
          </w:tcPr>
          <w:p w14:paraId="7C9DFB5D" w14:textId="77777777" w:rsidR="00235C09" w:rsidRPr="00B41809" w:rsidRDefault="00235C09" w:rsidP="00235C09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Scott Neighbor</w:t>
            </w:r>
          </w:p>
        </w:tc>
        <w:tc>
          <w:tcPr>
            <w:tcW w:w="525" w:type="dxa"/>
          </w:tcPr>
          <w:p w14:paraId="53C11672" w14:textId="4236D304" w:rsidR="00235C09" w:rsidRPr="00B41809" w:rsidRDefault="009D0EBC" w:rsidP="00235C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14:paraId="3186F067" w14:textId="77777777" w:rsidR="00235C09" w:rsidRPr="00B41809" w:rsidRDefault="00235C09" w:rsidP="00235C09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ichelle Shear</w:t>
            </w:r>
          </w:p>
        </w:tc>
        <w:tc>
          <w:tcPr>
            <w:tcW w:w="608" w:type="dxa"/>
          </w:tcPr>
          <w:p w14:paraId="20C162DB" w14:textId="77777777" w:rsidR="00235C09" w:rsidRPr="00B41809" w:rsidRDefault="00235C09" w:rsidP="00235C09">
            <w:pPr>
              <w:rPr>
                <w:sz w:val="24"/>
                <w:szCs w:val="24"/>
              </w:rPr>
            </w:pPr>
          </w:p>
        </w:tc>
        <w:tc>
          <w:tcPr>
            <w:tcW w:w="3702" w:type="dxa"/>
          </w:tcPr>
          <w:p w14:paraId="35FA3151" w14:textId="6280724A" w:rsidR="00235C09" w:rsidRPr="00B41809" w:rsidRDefault="00235C09" w:rsidP="00235C09">
            <w:pPr>
              <w:rPr>
                <w:sz w:val="24"/>
                <w:szCs w:val="24"/>
              </w:rPr>
            </w:pPr>
          </w:p>
        </w:tc>
      </w:tr>
      <w:tr w:rsidR="00235C09" w14:paraId="078037F6" w14:textId="77777777" w:rsidTr="0008251B">
        <w:trPr>
          <w:trHeight w:hRule="exact" w:val="432"/>
        </w:trPr>
        <w:tc>
          <w:tcPr>
            <w:tcW w:w="554" w:type="dxa"/>
          </w:tcPr>
          <w:p w14:paraId="4FF47D43" w14:textId="3FF7ACC0" w:rsidR="00235C09" w:rsidRDefault="009D0EBC" w:rsidP="00235C09">
            <w:r>
              <w:t>X</w:t>
            </w:r>
          </w:p>
        </w:tc>
        <w:tc>
          <w:tcPr>
            <w:tcW w:w="2246" w:type="dxa"/>
          </w:tcPr>
          <w:p w14:paraId="71765040" w14:textId="77777777" w:rsidR="00235C09" w:rsidRPr="00B41809" w:rsidRDefault="00235C09" w:rsidP="00235C09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Sayeed Wadud</w:t>
            </w:r>
          </w:p>
        </w:tc>
        <w:tc>
          <w:tcPr>
            <w:tcW w:w="525" w:type="dxa"/>
          </w:tcPr>
          <w:p w14:paraId="62F18A14" w14:textId="77777777" w:rsidR="00235C09" w:rsidRPr="00B41809" w:rsidRDefault="00235C09" w:rsidP="00235C09">
            <w:pPr>
              <w:rPr>
                <w:sz w:val="24"/>
                <w:szCs w:val="24"/>
              </w:rPr>
            </w:pPr>
          </w:p>
        </w:tc>
        <w:tc>
          <w:tcPr>
            <w:tcW w:w="2542" w:type="dxa"/>
          </w:tcPr>
          <w:p w14:paraId="674B1195" w14:textId="67088D61" w:rsidR="00235C09" w:rsidRPr="00B41809" w:rsidRDefault="00235C09" w:rsidP="00235C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ill Dolan</w:t>
            </w:r>
          </w:p>
        </w:tc>
        <w:tc>
          <w:tcPr>
            <w:tcW w:w="608" w:type="dxa"/>
          </w:tcPr>
          <w:p w14:paraId="45EE65AF" w14:textId="77777777" w:rsidR="00235C09" w:rsidRPr="00B41809" w:rsidRDefault="00235C09" w:rsidP="00235C09">
            <w:pPr>
              <w:rPr>
                <w:sz w:val="24"/>
                <w:szCs w:val="24"/>
              </w:rPr>
            </w:pPr>
          </w:p>
        </w:tc>
        <w:tc>
          <w:tcPr>
            <w:tcW w:w="3702" w:type="dxa"/>
          </w:tcPr>
          <w:p w14:paraId="65BFBB45" w14:textId="77777777" w:rsidR="00235C09" w:rsidRPr="00B41809" w:rsidRDefault="00235C09" w:rsidP="00235C09">
            <w:pPr>
              <w:rPr>
                <w:sz w:val="24"/>
                <w:szCs w:val="24"/>
              </w:rPr>
            </w:pPr>
          </w:p>
        </w:tc>
      </w:tr>
    </w:tbl>
    <w:p w14:paraId="5CEF8F70" w14:textId="77777777" w:rsidR="00023A0E" w:rsidRPr="00023A0E" w:rsidRDefault="00023A0E" w:rsidP="00023A0E"/>
    <w:p w14:paraId="6D5EA8EE" w14:textId="77777777" w:rsidR="00462B69" w:rsidRDefault="00462B69" w:rsidP="001712D0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26CEE152" w14:textId="77777777" w:rsidR="0007497C" w:rsidRDefault="00FC341B" w:rsidP="00FC341B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FC341B">
        <w:rPr>
          <w:rFonts w:ascii="Arial" w:hAnsi="Arial" w:cs="Arial"/>
          <w:sz w:val="24"/>
          <w:szCs w:val="24"/>
        </w:rPr>
        <w:t xml:space="preserve">Discussion of Title 5 Campus Climate &amp; Public Safety </w:t>
      </w:r>
    </w:p>
    <w:p w14:paraId="6190D9ED" w14:textId="69A6DED4" w:rsidR="00FC341B" w:rsidRDefault="00FC341B" w:rsidP="0007497C">
      <w:pPr>
        <w:pStyle w:val="ListParagraph"/>
        <w:ind w:left="360"/>
        <w:rPr>
          <w:rFonts w:ascii="Arial" w:hAnsi="Arial" w:cs="Arial"/>
          <w:sz w:val="24"/>
          <w:szCs w:val="24"/>
        </w:rPr>
      </w:pPr>
      <w:r w:rsidRPr="00FC341B">
        <w:rPr>
          <w:rFonts w:ascii="Arial" w:hAnsi="Arial" w:cs="Arial"/>
          <w:sz w:val="24"/>
          <w:szCs w:val="24"/>
        </w:rPr>
        <w:t>(Body Worn Cameras) - Chief Williams</w:t>
      </w:r>
    </w:p>
    <w:p w14:paraId="41BF5544" w14:textId="77777777" w:rsidR="0007497C" w:rsidRDefault="0007497C" w:rsidP="0007497C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p w14:paraId="7F678625" w14:textId="66623800" w:rsidR="00BC7B99" w:rsidRDefault="00BC7B99" w:rsidP="00FC341B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ity of Rialto</w:t>
      </w:r>
      <w:r w:rsidR="0021200A">
        <w:rPr>
          <w:rFonts w:ascii="Arial" w:hAnsi="Arial" w:cs="Arial"/>
          <w:sz w:val="24"/>
          <w:szCs w:val="24"/>
        </w:rPr>
        <w:t xml:space="preserve"> PD</w:t>
      </w:r>
      <w:r>
        <w:rPr>
          <w:rFonts w:ascii="Arial" w:hAnsi="Arial" w:cs="Arial"/>
          <w:sz w:val="24"/>
          <w:szCs w:val="24"/>
        </w:rPr>
        <w:t xml:space="preserve">; </w:t>
      </w:r>
      <w:r w:rsidR="0007497C">
        <w:rPr>
          <w:rFonts w:ascii="Arial" w:hAnsi="Arial" w:cs="Arial"/>
          <w:sz w:val="24"/>
          <w:szCs w:val="24"/>
        </w:rPr>
        <w:t>negative</w:t>
      </w:r>
      <w:r>
        <w:rPr>
          <w:rFonts w:ascii="Arial" w:hAnsi="Arial" w:cs="Arial"/>
          <w:sz w:val="24"/>
          <w:szCs w:val="24"/>
        </w:rPr>
        <w:t xml:space="preserve"> encounters with the community</w:t>
      </w:r>
    </w:p>
    <w:p w14:paraId="1B89AF5D" w14:textId="2919267F" w:rsidR="00BC7B99" w:rsidRDefault="00BC7B99" w:rsidP="00BC7B99">
      <w:pPr>
        <w:pStyle w:val="ListParagraph"/>
        <w:numPr>
          <w:ilvl w:val="2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hootings</w:t>
      </w:r>
    </w:p>
    <w:p w14:paraId="44E6ADA7" w14:textId="722BEB7D" w:rsidR="00BC7B99" w:rsidRDefault="00BC7B99" w:rsidP="00BC7B99">
      <w:pPr>
        <w:pStyle w:val="ListParagraph"/>
        <w:numPr>
          <w:ilvl w:val="2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ersonnel complaints</w:t>
      </w:r>
    </w:p>
    <w:p w14:paraId="19F61778" w14:textId="3199C106" w:rsidR="0021200A" w:rsidRDefault="0007497C" w:rsidP="00BC7B99">
      <w:pPr>
        <w:pStyle w:val="ListParagraph"/>
        <w:numPr>
          <w:ilvl w:val="2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s</w:t>
      </w:r>
      <w:r w:rsidR="0021200A">
        <w:rPr>
          <w:rFonts w:ascii="Arial" w:hAnsi="Arial" w:cs="Arial"/>
          <w:sz w:val="24"/>
          <w:szCs w:val="24"/>
        </w:rPr>
        <w:t xml:space="preserve">cientific study of wearing BWC </w:t>
      </w:r>
      <w:r>
        <w:rPr>
          <w:rFonts w:ascii="Arial" w:hAnsi="Arial" w:cs="Arial"/>
          <w:sz w:val="24"/>
          <w:szCs w:val="24"/>
        </w:rPr>
        <w:t xml:space="preserve">revealed a substantial </w:t>
      </w:r>
      <w:r w:rsidR="0021200A">
        <w:rPr>
          <w:rFonts w:ascii="Arial" w:hAnsi="Arial" w:cs="Arial"/>
          <w:sz w:val="24"/>
          <w:szCs w:val="24"/>
        </w:rPr>
        <w:t>decrease</w:t>
      </w:r>
      <w:r>
        <w:rPr>
          <w:rFonts w:ascii="Arial" w:hAnsi="Arial" w:cs="Arial"/>
          <w:sz w:val="24"/>
          <w:szCs w:val="24"/>
        </w:rPr>
        <w:t xml:space="preserve"> in the </w:t>
      </w:r>
      <w:r w:rsidR="0021200A">
        <w:rPr>
          <w:rFonts w:ascii="Arial" w:hAnsi="Arial" w:cs="Arial"/>
          <w:sz w:val="24"/>
          <w:szCs w:val="24"/>
        </w:rPr>
        <w:t>use of force</w:t>
      </w:r>
      <w:r>
        <w:rPr>
          <w:rFonts w:ascii="Arial" w:hAnsi="Arial" w:cs="Arial"/>
          <w:sz w:val="24"/>
          <w:szCs w:val="24"/>
        </w:rPr>
        <w:t>.</w:t>
      </w:r>
    </w:p>
    <w:p w14:paraId="2CF0D975" w14:textId="637A7E2A" w:rsidR="0021200A" w:rsidRDefault="0007497C" w:rsidP="00BC7B99">
      <w:pPr>
        <w:pStyle w:val="ListParagraph"/>
        <w:numPr>
          <w:ilvl w:val="2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itially, the </w:t>
      </w:r>
      <w:r w:rsidR="0021200A">
        <w:rPr>
          <w:rFonts w:ascii="Arial" w:hAnsi="Arial" w:cs="Arial"/>
          <w:sz w:val="24"/>
          <w:szCs w:val="24"/>
        </w:rPr>
        <w:t>Police officers</w:t>
      </w:r>
      <w:r>
        <w:rPr>
          <w:rFonts w:ascii="Arial" w:hAnsi="Arial" w:cs="Arial"/>
          <w:sz w:val="24"/>
          <w:szCs w:val="24"/>
        </w:rPr>
        <w:t>'</w:t>
      </w:r>
      <w:r w:rsidR="0021200A">
        <w:rPr>
          <w:rFonts w:ascii="Arial" w:hAnsi="Arial" w:cs="Arial"/>
          <w:sz w:val="24"/>
          <w:szCs w:val="24"/>
        </w:rPr>
        <w:t xml:space="preserve"> unions had a level of uncomfortabl</w:t>
      </w:r>
      <w:r>
        <w:rPr>
          <w:rFonts w:ascii="Arial" w:hAnsi="Arial" w:cs="Arial"/>
          <w:sz w:val="24"/>
          <w:szCs w:val="24"/>
        </w:rPr>
        <w:t>e</w:t>
      </w:r>
      <w:r w:rsidR="0021200A">
        <w:rPr>
          <w:rFonts w:ascii="Arial" w:hAnsi="Arial" w:cs="Arial"/>
          <w:sz w:val="24"/>
          <w:szCs w:val="24"/>
        </w:rPr>
        <w:t>ness</w:t>
      </w:r>
      <w:r>
        <w:rPr>
          <w:rFonts w:ascii="Arial" w:hAnsi="Arial" w:cs="Arial"/>
          <w:sz w:val="24"/>
          <w:szCs w:val="24"/>
        </w:rPr>
        <w:t xml:space="preserve"> with BWC.</w:t>
      </w:r>
    </w:p>
    <w:p w14:paraId="5F7EF537" w14:textId="60DA77F5" w:rsidR="0021200A" w:rsidRDefault="0007497C" w:rsidP="00BC7B99">
      <w:pPr>
        <w:pStyle w:val="ListParagraph"/>
        <w:numPr>
          <w:ilvl w:val="2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fter</w:t>
      </w:r>
      <w:r w:rsidR="0021200A">
        <w:rPr>
          <w:rFonts w:ascii="Arial" w:hAnsi="Arial" w:cs="Arial"/>
          <w:sz w:val="24"/>
          <w:szCs w:val="24"/>
        </w:rPr>
        <w:t xml:space="preserve"> reviewing footage </w:t>
      </w:r>
      <w:r>
        <w:rPr>
          <w:rFonts w:ascii="Arial" w:hAnsi="Arial" w:cs="Arial"/>
          <w:sz w:val="24"/>
          <w:szCs w:val="24"/>
        </w:rPr>
        <w:t xml:space="preserve">of the cameras, </w:t>
      </w:r>
      <w:r w:rsidR="0021200A">
        <w:rPr>
          <w:rFonts w:ascii="Arial" w:hAnsi="Arial" w:cs="Arial"/>
          <w:sz w:val="24"/>
          <w:szCs w:val="24"/>
        </w:rPr>
        <w:t xml:space="preserve">it was no longer viewed as a negative </w:t>
      </w:r>
      <w:r w:rsidR="002729B6">
        <w:rPr>
          <w:rFonts w:ascii="Arial" w:hAnsi="Arial" w:cs="Arial"/>
          <w:sz w:val="24"/>
          <w:szCs w:val="24"/>
        </w:rPr>
        <w:t>by many</w:t>
      </w:r>
      <w:r w:rsidR="0021200A">
        <w:rPr>
          <w:rFonts w:ascii="Arial" w:hAnsi="Arial" w:cs="Arial"/>
          <w:sz w:val="24"/>
          <w:szCs w:val="24"/>
        </w:rPr>
        <w:t xml:space="preserve"> officers.</w:t>
      </w:r>
    </w:p>
    <w:p w14:paraId="413AEC14" w14:textId="77777777" w:rsidR="0007497C" w:rsidRDefault="0007497C" w:rsidP="0007497C">
      <w:pPr>
        <w:pStyle w:val="ListParagraph"/>
        <w:ind w:left="1800"/>
        <w:rPr>
          <w:rFonts w:ascii="Arial" w:hAnsi="Arial" w:cs="Arial"/>
          <w:sz w:val="24"/>
          <w:szCs w:val="24"/>
        </w:rPr>
      </w:pPr>
    </w:p>
    <w:p w14:paraId="70A6DC92" w14:textId="6CD2AD03" w:rsidR="0021200A" w:rsidRPr="0007497C" w:rsidRDefault="0021200A" w:rsidP="0007497C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24"/>
        </w:rPr>
      </w:pPr>
      <w:r w:rsidRPr="0007497C">
        <w:rPr>
          <w:rFonts w:ascii="Arial" w:hAnsi="Arial" w:cs="Arial"/>
          <w:sz w:val="24"/>
          <w:szCs w:val="24"/>
        </w:rPr>
        <w:t>Challenges</w:t>
      </w:r>
      <w:r w:rsidR="0007497C">
        <w:rPr>
          <w:rFonts w:ascii="Arial" w:hAnsi="Arial" w:cs="Arial"/>
          <w:sz w:val="24"/>
          <w:szCs w:val="24"/>
        </w:rPr>
        <w:t>:</w:t>
      </w:r>
      <w:r w:rsidRPr="0007497C">
        <w:rPr>
          <w:rFonts w:ascii="Arial" w:hAnsi="Arial" w:cs="Arial"/>
          <w:sz w:val="24"/>
          <w:szCs w:val="24"/>
        </w:rPr>
        <w:t xml:space="preserve"> </w:t>
      </w:r>
      <w:r w:rsidR="0007497C" w:rsidRPr="0007497C">
        <w:rPr>
          <w:rFonts w:ascii="Arial" w:hAnsi="Arial" w:cs="Arial"/>
          <w:sz w:val="24"/>
          <w:szCs w:val="24"/>
        </w:rPr>
        <w:t>the footage does not</w:t>
      </w:r>
      <w:r w:rsidRPr="0007497C">
        <w:rPr>
          <w:rFonts w:ascii="Arial" w:hAnsi="Arial" w:cs="Arial"/>
          <w:sz w:val="24"/>
          <w:szCs w:val="24"/>
        </w:rPr>
        <w:t xml:space="preserve"> </w:t>
      </w:r>
      <w:r w:rsidR="0007497C" w:rsidRPr="0007497C">
        <w:rPr>
          <w:rFonts w:ascii="Arial" w:hAnsi="Arial" w:cs="Arial"/>
          <w:sz w:val="24"/>
          <w:szCs w:val="24"/>
        </w:rPr>
        <w:t>show</w:t>
      </w:r>
      <w:r w:rsidRPr="0007497C">
        <w:rPr>
          <w:rFonts w:ascii="Arial" w:hAnsi="Arial" w:cs="Arial"/>
          <w:sz w:val="24"/>
          <w:szCs w:val="24"/>
        </w:rPr>
        <w:t xml:space="preserve"> the </w:t>
      </w:r>
      <w:r w:rsidR="0007497C" w:rsidRPr="0007497C">
        <w:rPr>
          <w:rFonts w:ascii="Arial" w:hAnsi="Arial" w:cs="Arial"/>
          <w:sz w:val="24"/>
          <w:szCs w:val="24"/>
        </w:rPr>
        <w:t>entire</w:t>
      </w:r>
      <w:r w:rsidRPr="0007497C">
        <w:rPr>
          <w:rFonts w:ascii="Arial" w:hAnsi="Arial" w:cs="Arial"/>
          <w:sz w:val="24"/>
          <w:szCs w:val="24"/>
        </w:rPr>
        <w:t xml:space="preserve"> picture because there is no 3D view.</w:t>
      </w:r>
    </w:p>
    <w:p w14:paraId="7A276279" w14:textId="77777777" w:rsidR="0007497C" w:rsidRDefault="0007497C" w:rsidP="0007497C">
      <w:pPr>
        <w:pStyle w:val="ListParagraph"/>
        <w:ind w:left="1800"/>
        <w:rPr>
          <w:rFonts w:ascii="Arial" w:hAnsi="Arial" w:cs="Arial"/>
          <w:sz w:val="24"/>
          <w:szCs w:val="24"/>
        </w:rPr>
      </w:pPr>
    </w:p>
    <w:p w14:paraId="7994D71A" w14:textId="6E22CB48" w:rsidR="0021200A" w:rsidRPr="0007497C" w:rsidRDefault="0021200A" w:rsidP="0007497C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24"/>
        </w:rPr>
      </w:pPr>
      <w:r w:rsidRPr="0007497C">
        <w:rPr>
          <w:rFonts w:ascii="Arial" w:hAnsi="Arial" w:cs="Arial"/>
          <w:sz w:val="24"/>
          <w:szCs w:val="24"/>
        </w:rPr>
        <w:t>2020/2021 – chancellor</w:t>
      </w:r>
      <w:r w:rsidR="0007497C" w:rsidRPr="0007497C">
        <w:rPr>
          <w:rFonts w:ascii="Arial" w:hAnsi="Arial" w:cs="Arial"/>
          <w:sz w:val="24"/>
          <w:szCs w:val="24"/>
        </w:rPr>
        <w:t>'</w:t>
      </w:r>
      <w:r w:rsidRPr="0007497C">
        <w:rPr>
          <w:rFonts w:ascii="Arial" w:hAnsi="Arial" w:cs="Arial"/>
          <w:sz w:val="24"/>
          <w:szCs w:val="24"/>
        </w:rPr>
        <w:t>s office looked at Title 5 to add verbiage for better use of service.</w:t>
      </w:r>
    </w:p>
    <w:p w14:paraId="387B0DFC" w14:textId="0C0752A6" w:rsidR="0021200A" w:rsidRDefault="0021200A" w:rsidP="00BC7B99">
      <w:pPr>
        <w:pStyle w:val="ListParagraph"/>
        <w:numPr>
          <w:ilvl w:val="2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en Chief Williams came to Mt. SAC in 2018, a Board member </w:t>
      </w:r>
      <w:r w:rsidR="0007497C">
        <w:rPr>
          <w:rFonts w:ascii="Arial" w:hAnsi="Arial" w:cs="Arial"/>
          <w:sz w:val="24"/>
          <w:szCs w:val="24"/>
        </w:rPr>
        <w:t>inquired</w:t>
      </w:r>
      <w:r>
        <w:rPr>
          <w:rFonts w:ascii="Arial" w:hAnsi="Arial" w:cs="Arial"/>
          <w:sz w:val="24"/>
          <w:szCs w:val="24"/>
        </w:rPr>
        <w:t xml:space="preserve"> about BWC. </w:t>
      </w:r>
    </w:p>
    <w:p w14:paraId="203DAEA6" w14:textId="6BA8FC27" w:rsidR="0021200A" w:rsidRDefault="0021200A" w:rsidP="00BC7B99">
      <w:pPr>
        <w:pStyle w:val="ListParagraph"/>
        <w:numPr>
          <w:ilvl w:val="2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WC </w:t>
      </w:r>
      <w:r w:rsidR="0007497C">
        <w:rPr>
          <w:rFonts w:ascii="Arial" w:hAnsi="Arial" w:cs="Arial"/>
          <w:sz w:val="24"/>
          <w:szCs w:val="24"/>
        </w:rPr>
        <w:t>is</w:t>
      </w:r>
      <w:r>
        <w:rPr>
          <w:rFonts w:ascii="Arial" w:hAnsi="Arial" w:cs="Arial"/>
          <w:sz w:val="24"/>
          <w:szCs w:val="24"/>
        </w:rPr>
        <w:t xml:space="preserve"> a great tool</w:t>
      </w:r>
      <w:r w:rsidR="0007497C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but there needs to be a reason to use them due to the expense.</w:t>
      </w:r>
    </w:p>
    <w:p w14:paraId="3F50AEE3" w14:textId="5D4D76BA" w:rsidR="00361DFE" w:rsidRPr="00361DFE" w:rsidRDefault="0021200A" w:rsidP="00361DFE">
      <w:pPr>
        <w:pStyle w:val="ListParagraph"/>
        <w:numPr>
          <w:ilvl w:val="0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 w:rsidRPr="00361DFE">
        <w:rPr>
          <w:rFonts w:ascii="Arial" w:hAnsi="Arial" w:cs="Arial"/>
          <w:sz w:val="24"/>
          <w:szCs w:val="24"/>
        </w:rPr>
        <w:t>Discussion to take place as a committee and go to the Board.</w:t>
      </w:r>
      <w:r w:rsidR="00361DFE" w:rsidRPr="00361DFE">
        <w:rPr>
          <w:rFonts w:ascii="Arial" w:hAnsi="Arial" w:cs="Arial"/>
          <w:sz w:val="24"/>
          <w:szCs w:val="24"/>
        </w:rPr>
        <w:t xml:space="preserve"> Chief Williams is asking for everyone's input.</w:t>
      </w:r>
    </w:p>
    <w:p w14:paraId="5CD3FF3C" w14:textId="77777777" w:rsidR="00C912C4" w:rsidRDefault="00C912C4" w:rsidP="00C912C4">
      <w:pPr>
        <w:pStyle w:val="ListParagraph"/>
        <w:ind w:left="2160"/>
        <w:rPr>
          <w:rFonts w:ascii="Arial" w:hAnsi="Arial" w:cs="Arial"/>
          <w:sz w:val="24"/>
          <w:szCs w:val="24"/>
        </w:rPr>
      </w:pPr>
    </w:p>
    <w:p w14:paraId="589338F6" w14:textId="41EC0EDA" w:rsidR="00C912C4" w:rsidRPr="0007497C" w:rsidRDefault="00C912C4" w:rsidP="0007497C">
      <w:pPr>
        <w:ind w:left="360" w:firstLine="720"/>
        <w:rPr>
          <w:rFonts w:ascii="Arial" w:hAnsi="Arial" w:cs="Arial"/>
          <w:sz w:val="24"/>
          <w:szCs w:val="24"/>
        </w:rPr>
      </w:pPr>
      <w:r w:rsidRPr="0007497C">
        <w:rPr>
          <w:rFonts w:ascii="Arial" w:hAnsi="Arial" w:cs="Arial"/>
          <w:sz w:val="24"/>
          <w:szCs w:val="24"/>
        </w:rPr>
        <w:lastRenderedPageBreak/>
        <w:t>Questions</w:t>
      </w:r>
      <w:r w:rsidR="00361DFE">
        <w:rPr>
          <w:rFonts w:ascii="Arial" w:hAnsi="Arial" w:cs="Arial"/>
          <w:sz w:val="24"/>
          <w:szCs w:val="24"/>
        </w:rPr>
        <w:t>/Comments</w:t>
      </w:r>
      <w:r w:rsidRPr="0007497C">
        <w:rPr>
          <w:rFonts w:ascii="Arial" w:hAnsi="Arial" w:cs="Arial"/>
          <w:sz w:val="24"/>
          <w:szCs w:val="24"/>
        </w:rPr>
        <w:t>:</w:t>
      </w:r>
    </w:p>
    <w:p w14:paraId="34C0B3F0" w14:textId="77777777" w:rsidR="00361DFE" w:rsidRDefault="0021200A" w:rsidP="00361DFE">
      <w:pPr>
        <w:pStyle w:val="ListParagraph"/>
        <w:numPr>
          <w:ilvl w:val="3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ichelle – BWC only </w:t>
      </w:r>
      <w:r w:rsidR="00361DFE">
        <w:rPr>
          <w:rFonts w:ascii="Arial" w:hAnsi="Arial" w:cs="Arial"/>
          <w:sz w:val="24"/>
          <w:szCs w:val="24"/>
        </w:rPr>
        <w:t>for</w:t>
      </w:r>
      <w:r>
        <w:rPr>
          <w:rFonts w:ascii="Arial" w:hAnsi="Arial" w:cs="Arial"/>
          <w:sz w:val="24"/>
          <w:szCs w:val="24"/>
        </w:rPr>
        <w:t xml:space="preserve"> sworn officers? </w:t>
      </w:r>
    </w:p>
    <w:p w14:paraId="578ED9CE" w14:textId="18028BFA" w:rsidR="0021200A" w:rsidRDefault="0021200A" w:rsidP="00361DFE">
      <w:pPr>
        <w:pStyle w:val="ListParagraph"/>
        <w:numPr>
          <w:ilvl w:val="4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ief: Yes</w:t>
      </w:r>
    </w:p>
    <w:p w14:paraId="4A428341" w14:textId="77777777" w:rsidR="00361DFE" w:rsidRDefault="0021200A" w:rsidP="00361DFE">
      <w:pPr>
        <w:pStyle w:val="ListParagraph"/>
        <w:numPr>
          <w:ilvl w:val="3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cott – Does authorization from the recording parties apply to a public situation? </w:t>
      </w:r>
    </w:p>
    <w:p w14:paraId="68D624A4" w14:textId="1F99BBCD" w:rsidR="0021200A" w:rsidRDefault="00361DFE" w:rsidP="00361DFE">
      <w:pPr>
        <w:pStyle w:val="ListParagraph"/>
        <w:numPr>
          <w:ilvl w:val="4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hief: </w:t>
      </w:r>
      <w:r w:rsidR="0008389B">
        <w:rPr>
          <w:rFonts w:ascii="Arial" w:hAnsi="Arial" w:cs="Arial"/>
          <w:sz w:val="24"/>
          <w:szCs w:val="24"/>
        </w:rPr>
        <w:t>Audio</w:t>
      </w:r>
      <w:r w:rsidR="00C912C4">
        <w:rPr>
          <w:rFonts w:ascii="Arial" w:hAnsi="Arial" w:cs="Arial"/>
          <w:sz w:val="24"/>
          <w:szCs w:val="24"/>
        </w:rPr>
        <w:t xml:space="preserve"> recording requires </w:t>
      </w:r>
      <w:r w:rsidR="00C86188">
        <w:rPr>
          <w:rFonts w:ascii="Arial" w:hAnsi="Arial" w:cs="Arial"/>
          <w:sz w:val="24"/>
          <w:szCs w:val="24"/>
        </w:rPr>
        <w:t>two</w:t>
      </w:r>
      <w:r w:rsidR="00841895">
        <w:rPr>
          <w:rFonts w:ascii="Arial" w:hAnsi="Arial" w:cs="Arial"/>
          <w:sz w:val="24"/>
          <w:szCs w:val="24"/>
        </w:rPr>
        <w:t>-</w:t>
      </w:r>
      <w:r w:rsidR="00C86188">
        <w:rPr>
          <w:rFonts w:ascii="Arial" w:hAnsi="Arial" w:cs="Arial"/>
          <w:sz w:val="24"/>
          <w:szCs w:val="24"/>
        </w:rPr>
        <w:t xml:space="preserve">party </w:t>
      </w:r>
      <w:r w:rsidR="00C912C4">
        <w:rPr>
          <w:rFonts w:ascii="Arial" w:hAnsi="Arial" w:cs="Arial"/>
          <w:sz w:val="24"/>
          <w:szCs w:val="24"/>
        </w:rPr>
        <w:t>permission</w:t>
      </w:r>
      <w:r>
        <w:rPr>
          <w:rFonts w:ascii="Arial" w:hAnsi="Arial" w:cs="Arial"/>
          <w:sz w:val="24"/>
          <w:szCs w:val="24"/>
        </w:rPr>
        <w:t>,</w:t>
      </w:r>
      <w:r w:rsidR="00C912C4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except for</w:t>
      </w:r>
      <w:r w:rsidR="00C912C4">
        <w:rPr>
          <w:rFonts w:ascii="Arial" w:hAnsi="Arial" w:cs="Arial"/>
          <w:sz w:val="24"/>
          <w:szCs w:val="24"/>
        </w:rPr>
        <w:t xml:space="preserve"> Law Enforcement while on duty. </w:t>
      </w:r>
    </w:p>
    <w:p w14:paraId="24BABCE5" w14:textId="5AF85DF6" w:rsidR="00C912C4" w:rsidRDefault="00C912C4" w:rsidP="00361DFE">
      <w:pPr>
        <w:pStyle w:val="ListParagraph"/>
        <w:numPr>
          <w:ilvl w:val="3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ichelle – most interaction is with non-sworn officers.</w:t>
      </w:r>
    </w:p>
    <w:p w14:paraId="053990D8" w14:textId="1BD8400B" w:rsidR="00C912C4" w:rsidRDefault="00C912C4" w:rsidP="00361DFE">
      <w:pPr>
        <w:pStyle w:val="ListParagraph"/>
        <w:numPr>
          <w:ilvl w:val="3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ichelle – some faculty do not want cameras on campus</w:t>
      </w:r>
    </w:p>
    <w:p w14:paraId="7193367C" w14:textId="77777777" w:rsidR="00361DFE" w:rsidRDefault="00C912C4" w:rsidP="00361DFE">
      <w:pPr>
        <w:pStyle w:val="ListParagraph"/>
        <w:numPr>
          <w:ilvl w:val="3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Kristina – proposed revisions signed into law? </w:t>
      </w:r>
    </w:p>
    <w:p w14:paraId="25B5ED16" w14:textId="74B2271B" w:rsidR="00C912C4" w:rsidRDefault="00C912C4" w:rsidP="00361DFE">
      <w:pPr>
        <w:pStyle w:val="ListParagraph"/>
        <w:numPr>
          <w:ilvl w:val="4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ief: will be based upon the recommendation by the P&amp;CS Advisory Committee to the Board</w:t>
      </w:r>
      <w:r w:rsidR="00361DFE">
        <w:rPr>
          <w:rFonts w:ascii="Arial" w:hAnsi="Arial" w:cs="Arial"/>
          <w:sz w:val="24"/>
          <w:szCs w:val="24"/>
        </w:rPr>
        <w:t xml:space="preserve"> of Trustees.</w:t>
      </w:r>
    </w:p>
    <w:p w14:paraId="041FCC0F" w14:textId="77777777" w:rsidR="00361DFE" w:rsidRDefault="00C912C4" w:rsidP="00361DFE">
      <w:pPr>
        <w:pStyle w:val="ListParagraph"/>
        <w:numPr>
          <w:ilvl w:val="3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ayeed – </w:t>
      </w:r>
      <w:r w:rsidR="00361DFE">
        <w:rPr>
          <w:rFonts w:ascii="Arial" w:hAnsi="Arial" w:cs="Arial"/>
          <w:sz w:val="24"/>
          <w:szCs w:val="24"/>
        </w:rPr>
        <w:t>How many</w:t>
      </w:r>
      <w:r>
        <w:rPr>
          <w:rFonts w:ascii="Arial" w:hAnsi="Arial" w:cs="Arial"/>
          <w:sz w:val="24"/>
          <w:szCs w:val="24"/>
        </w:rPr>
        <w:t xml:space="preserve"> Police Officers</w:t>
      </w:r>
      <w:r w:rsidR="00361DFE">
        <w:rPr>
          <w:rFonts w:ascii="Arial" w:hAnsi="Arial" w:cs="Arial"/>
          <w:sz w:val="24"/>
          <w:szCs w:val="24"/>
        </w:rPr>
        <w:t xml:space="preserve"> are to be hired</w:t>
      </w:r>
      <w:r>
        <w:rPr>
          <w:rFonts w:ascii="Arial" w:hAnsi="Arial" w:cs="Arial"/>
          <w:sz w:val="24"/>
          <w:szCs w:val="24"/>
        </w:rPr>
        <w:t xml:space="preserve">? </w:t>
      </w:r>
    </w:p>
    <w:p w14:paraId="17DE9188" w14:textId="43F73BC5" w:rsidR="00C912C4" w:rsidRDefault="00C912C4" w:rsidP="00361DFE">
      <w:pPr>
        <w:pStyle w:val="ListParagraph"/>
        <w:numPr>
          <w:ilvl w:val="4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hief: we are authorized </w:t>
      </w:r>
      <w:r w:rsidR="00361DFE">
        <w:rPr>
          <w:rFonts w:ascii="Arial" w:hAnsi="Arial" w:cs="Arial"/>
          <w:sz w:val="24"/>
          <w:szCs w:val="24"/>
        </w:rPr>
        <w:t>to hire</w:t>
      </w:r>
      <w:r>
        <w:rPr>
          <w:rFonts w:ascii="Arial" w:hAnsi="Arial" w:cs="Arial"/>
          <w:sz w:val="24"/>
          <w:szCs w:val="24"/>
        </w:rPr>
        <w:t xml:space="preserve"> </w:t>
      </w:r>
      <w:r w:rsidR="00841895">
        <w:rPr>
          <w:rFonts w:ascii="Arial" w:hAnsi="Arial" w:cs="Arial"/>
          <w:sz w:val="24"/>
          <w:szCs w:val="24"/>
        </w:rPr>
        <w:t>three</w:t>
      </w:r>
      <w:r>
        <w:rPr>
          <w:rFonts w:ascii="Arial" w:hAnsi="Arial" w:cs="Arial"/>
          <w:sz w:val="24"/>
          <w:szCs w:val="24"/>
        </w:rPr>
        <w:t xml:space="preserve"> police officers</w:t>
      </w:r>
      <w:r w:rsidR="00B34E56">
        <w:rPr>
          <w:rFonts w:ascii="Arial" w:hAnsi="Arial" w:cs="Arial"/>
          <w:sz w:val="24"/>
          <w:szCs w:val="24"/>
        </w:rPr>
        <w:t xml:space="preserve">. </w:t>
      </w:r>
    </w:p>
    <w:p w14:paraId="10687F6E" w14:textId="77777777" w:rsidR="00361DFE" w:rsidRDefault="00B34E56" w:rsidP="00361DFE">
      <w:pPr>
        <w:pStyle w:val="ListParagraph"/>
        <w:numPr>
          <w:ilvl w:val="3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ott – before we can hire police officers (classified employees?)</w:t>
      </w:r>
      <w:r w:rsidR="00361DFE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re they approved to car</w:t>
      </w:r>
      <w:r w:rsidR="00361DFE">
        <w:rPr>
          <w:rFonts w:ascii="Arial" w:hAnsi="Arial" w:cs="Arial"/>
          <w:sz w:val="24"/>
          <w:szCs w:val="24"/>
        </w:rPr>
        <w:t>ry</w:t>
      </w:r>
      <w:r>
        <w:rPr>
          <w:rFonts w:ascii="Arial" w:hAnsi="Arial" w:cs="Arial"/>
          <w:sz w:val="24"/>
          <w:szCs w:val="24"/>
        </w:rPr>
        <w:t xml:space="preserve"> a firearm? </w:t>
      </w:r>
    </w:p>
    <w:p w14:paraId="4D2FB925" w14:textId="3B88B681" w:rsidR="00B34E56" w:rsidRDefault="00B34E56" w:rsidP="00361DFE">
      <w:pPr>
        <w:pStyle w:val="ListParagraph"/>
        <w:numPr>
          <w:ilvl w:val="4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hief: that is up to the President. </w:t>
      </w:r>
    </w:p>
    <w:p w14:paraId="14520F69" w14:textId="77777777" w:rsidR="00361DFE" w:rsidRDefault="00B34E56" w:rsidP="00361DFE">
      <w:pPr>
        <w:pStyle w:val="ListParagraph"/>
        <w:numPr>
          <w:ilvl w:val="3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cott – </w:t>
      </w:r>
      <w:r w:rsidR="00361DFE">
        <w:rPr>
          <w:rFonts w:ascii="Arial" w:hAnsi="Arial" w:cs="Arial"/>
          <w:sz w:val="24"/>
          <w:szCs w:val="24"/>
        </w:rPr>
        <w:t xml:space="preserve">Is there a </w:t>
      </w:r>
      <w:r>
        <w:rPr>
          <w:rFonts w:ascii="Arial" w:hAnsi="Arial" w:cs="Arial"/>
          <w:sz w:val="24"/>
          <w:szCs w:val="24"/>
        </w:rPr>
        <w:t xml:space="preserve">change in </w:t>
      </w:r>
      <w:r w:rsidR="00361DFE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work environment? </w:t>
      </w:r>
    </w:p>
    <w:p w14:paraId="252E9789" w14:textId="13ED5E94" w:rsidR="00B34E56" w:rsidRDefault="00B34E56" w:rsidP="00361DFE">
      <w:pPr>
        <w:pStyle w:val="ListParagraph"/>
        <w:numPr>
          <w:ilvl w:val="4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ief: no, there is a law in the Ed code that says the President of the College can authorize who can carry a firearm.</w:t>
      </w:r>
    </w:p>
    <w:p w14:paraId="6171DD9C" w14:textId="64B9F2BA" w:rsidR="00361DFE" w:rsidRDefault="00B34E56" w:rsidP="00361DFE">
      <w:pPr>
        <w:pStyle w:val="ListParagraph"/>
        <w:numPr>
          <w:ilvl w:val="3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rlene – speaking for CSEA; </w:t>
      </w:r>
      <w:r w:rsidR="006D20FC">
        <w:rPr>
          <w:rFonts w:ascii="Arial" w:hAnsi="Arial" w:cs="Arial"/>
          <w:sz w:val="24"/>
          <w:szCs w:val="24"/>
        </w:rPr>
        <w:t>We would need</w:t>
      </w:r>
      <w:r w:rsidR="00361D9F">
        <w:rPr>
          <w:rFonts w:ascii="Arial" w:hAnsi="Arial" w:cs="Arial"/>
          <w:sz w:val="24"/>
          <w:szCs w:val="24"/>
        </w:rPr>
        <w:t xml:space="preserve"> a meeting to confer on firearms.</w:t>
      </w:r>
    </w:p>
    <w:p w14:paraId="102A7D5B" w14:textId="5F6822F0" w:rsidR="00B34E56" w:rsidRDefault="00B34E56" w:rsidP="00361DFE">
      <w:pPr>
        <w:pStyle w:val="ListParagraph"/>
        <w:numPr>
          <w:ilvl w:val="4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hief: </w:t>
      </w:r>
      <w:r w:rsidR="00DE2BDE">
        <w:rPr>
          <w:rFonts w:ascii="Arial" w:hAnsi="Arial" w:cs="Arial"/>
          <w:sz w:val="24"/>
          <w:szCs w:val="24"/>
        </w:rPr>
        <w:t xml:space="preserve">No, the President </w:t>
      </w:r>
      <w:r w:rsidR="00DE2BDE" w:rsidRPr="00DE2BDE">
        <w:rPr>
          <w:rFonts w:ascii="Arial" w:hAnsi="Arial" w:cs="Arial"/>
          <w:sz w:val="24"/>
          <w:szCs w:val="24"/>
          <w:u w:val="single"/>
        </w:rPr>
        <w:t>ONLY</w:t>
      </w:r>
      <w:r w:rsidR="00DE2BDE">
        <w:rPr>
          <w:rFonts w:ascii="Arial" w:hAnsi="Arial" w:cs="Arial"/>
          <w:sz w:val="24"/>
          <w:szCs w:val="24"/>
        </w:rPr>
        <w:t xml:space="preserve"> has that authority.</w:t>
      </w:r>
    </w:p>
    <w:p w14:paraId="6C138F41" w14:textId="689E4FFC" w:rsidR="00B34E56" w:rsidRDefault="00B34E56" w:rsidP="00361DFE">
      <w:pPr>
        <w:pStyle w:val="ListParagraph"/>
        <w:numPr>
          <w:ilvl w:val="3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ief – PSO</w:t>
      </w:r>
      <w:r w:rsidR="0007497C">
        <w:rPr>
          <w:rFonts w:ascii="Arial" w:hAnsi="Arial" w:cs="Arial"/>
          <w:sz w:val="24"/>
          <w:szCs w:val="24"/>
        </w:rPr>
        <w:t>'</w:t>
      </w:r>
      <w:r>
        <w:rPr>
          <w:rFonts w:ascii="Arial" w:hAnsi="Arial" w:cs="Arial"/>
          <w:sz w:val="24"/>
          <w:szCs w:val="24"/>
        </w:rPr>
        <w:t>s can carry</w:t>
      </w:r>
      <w:r w:rsidR="00361DFE">
        <w:rPr>
          <w:rFonts w:ascii="Arial" w:hAnsi="Arial" w:cs="Arial"/>
          <w:sz w:val="24"/>
          <w:szCs w:val="24"/>
        </w:rPr>
        <w:t xml:space="preserve"> a firearm</w:t>
      </w:r>
      <w:r>
        <w:rPr>
          <w:rFonts w:ascii="Arial" w:hAnsi="Arial" w:cs="Arial"/>
          <w:sz w:val="24"/>
          <w:szCs w:val="24"/>
        </w:rPr>
        <w:t xml:space="preserve"> if the President allows </w:t>
      </w:r>
      <w:r w:rsidR="00361DFE">
        <w:rPr>
          <w:rFonts w:ascii="Arial" w:hAnsi="Arial" w:cs="Arial"/>
          <w:sz w:val="24"/>
          <w:szCs w:val="24"/>
        </w:rPr>
        <w:t>them to do so.</w:t>
      </w:r>
    </w:p>
    <w:p w14:paraId="4483C334" w14:textId="1C6F788D" w:rsidR="00B34E56" w:rsidRDefault="00B34E56" w:rsidP="00361DFE">
      <w:pPr>
        <w:pStyle w:val="ListParagraph"/>
        <w:numPr>
          <w:ilvl w:val="3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ayeed – body camera</w:t>
      </w:r>
      <w:r w:rsidR="00361DFE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can be decisive on what occurred during a situation.</w:t>
      </w:r>
    </w:p>
    <w:p w14:paraId="23DE7700" w14:textId="77777777" w:rsidR="00361DFE" w:rsidRDefault="00B34E56" w:rsidP="00361DFE">
      <w:pPr>
        <w:pStyle w:val="ListParagraph"/>
        <w:numPr>
          <w:ilvl w:val="3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Lesley – asked about the cost of BWC. </w:t>
      </w:r>
    </w:p>
    <w:p w14:paraId="0BF89A60" w14:textId="3A1E9467" w:rsidR="00B34E56" w:rsidRDefault="00B34E56" w:rsidP="00361DFE">
      <w:pPr>
        <w:pStyle w:val="ListParagraph"/>
        <w:numPr>
          <w:ilvl w:val="4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hief: Aubrey did a study; a few hundred thousand dollars, as well as ongoing costs to keep the data </w:t>
      </w:r>
      <w:r w:rsidR="00361DFE">
        <w:rPr>
          <w:rFonts w:ascii="Arial" w:hAnsi="Arial" w:cs="Arial"/>
          <w:sz w:val="24"/>
          <w:szCs w:val="24"/>
        </w:rPr>
        <w:t>held for several</w:t>
      </w:r>
      <w:r>
        <w:rPr>
          <w:rFonts w:ascii="Arial" w:hAnsi="Arial" w:cs="Arial"/>
          <w:sz w:val="24"/>
          <w:szCs w:val="24"/>
        </w:rPr>
        <w:t xml:space="preserve"> years.</w:t>
      </w:r>
      <w:r w:rsidR="005E7E72">
        <w:rPr>
          <w:rFonts w:ascii="Arial" w:hAnsi="Arial" w:cs="Arial"/>
          <w:sz w:val="24"/>
          <w:szCs w:val="24"/>
        </w:rPr>
        <w:t xml:space="preserve"> </w:t>
      </w:r>
    </w:p>
    <w:p w14:paraId="7ED5908A" w14:textId="4CAFEEDE" w:rsidR="005E7E72" w:rsidRDefault="005E7E72" w:rsidP="00361DFE">
      <w:pPr>
        <w:pStyle w:val="ListParagraph"/>
        <w:numPr>
          <w:ilvl w:val="3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ief does not like the idea of giving up control of data to another agency</w:t>
      </w:r>
      <w:r w:rsidR="006B5571">
        <w:rPr>
          <w:rFonts w:ascii="Arial" w:hAnsi="Arial" w:cs="Arial"/>
          <w:sz w:val="24"/>
          <w:szCs w:val="24"/>
        </w:rPr>
        <w:t xml:space="preserve"> – entering into </w:t>
      </w:r>
      <w:r w:rsidR="005875E8">
        <w:rPr>
          <w:rFonts w:ascii="Arial" w:hAnsi="Arial" w:cs="Arial"/>
          <w:sz w:val="24"/>
          <w:szCs w:val="24"/>
        </w:rPr>
        <w:t xml:space="preserve">a </w:t>
      </w:r>
      <w:r w:rsidR="006B5571">
        <w:rPr>
          <w:rFonts w:ascii="Arial" w:hAnsi="Arial" w:cs="Arial"/>
          <w:sz w:val="24"/>
          <w:szCs w:val="24"/>
        </w:rPr>
        <w:t>storage agreement with LASD.</w:t>
      </w:r>
    </w:p>
    <w:p w14:paraId="44D338AE" w14:textId="4786A3E6" w:rsidR="00361DFE" w:rsidRDefault="005E7E72" w:rsidP="00361DFE">
      <w:pPr>
        <w:pStyle w:val="ListParagraph"/>
        <w:numPr>
          <w:ilvl w:val="3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issy – asked where the information o</w:t>
      </w:r>
      <w:r w:rsidR="00361DFE">
        <w:rPr>
          <w:rFonts w:ascii="Arial" w:hAnsi="Arial" w:cs="Arial"/>
          <w:sz w:val="24"/>
          <w:szCs w:val="24"/>
        </w:rPr>
        <w:t>n</w:t>
      </w:r>
      <w:r>
        <w:rPr>
          <w:rFonts w:ascii="Arial" w:hAnsi="Arial" w:cs="Arial"/>
          <w:sz w:val="24"/>
          <w:szCs w:val="24"/>
        </w:rPr>
        <w:t xml:space="preserve"> cost </w:t>
      </w:r>
      <w:r w:rsidR="00361DFE">
        <w:rPr>
          <w:rFonts w:ascii="Arial" w:hAnsi="Arial" w:cs="Arial"/>
          <w:sz w:val="24"/>
          <w:szCs w:val="24"/>
        </w:rPr>
        <w:t>was obtained</w:t>
      </w:r>
      <w:r>
        <w:rPr>
          <w:rFonts w:ascii="Arial" w:hAnsi="Arial" w:cs="Arial"/>
          <w:sz w:val="24"/>
          <w:szCs w:val="24"/>
        </w:rPr>
        <w:t xml:space="preserve">. </w:t>
      </w:r>
    </w:p>
    <w:p w14:paraId="149E54E5" w14:textId="77777777" w:rsidR="00361DFE" w:rsidRDefault="005E7E72" w:rsidP="00361DFE">
      <w:pPr>
        <w:pStyle w:val="ListParagraph"/>
        <w:numPr>
          <w:ilvl w:val="4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ubrey </w:t>
      </w:r>
      <w:r w:rsidR="00361DFE">
        <w:rPr>
          <w:rFonts w:ascii="Arial" w:hAnsi="Arial" w:cs="Arial"/>
          <w:sz w:val="24"/>
          <w:szCs w:val="24"/>
        </w:rPr>
        <w:t>collected</w:t>
      </w:r>
      <w:r>
        <w:rPr>
          <w:rFonts w:ascii="Arial" w:hAnsi="Arial" w:cs="Arial"/>
          <w:sz w:val="24"/>
          <w:szCs w:val="24"/>
        </w:rPr>
        <w:t xml:space="preserve"> the information from vendors.</w:t>
      </w:r>
    </w:p>
    <w:p w14:paraId="36045B59" w14:textId="60312372" w:rsidR="00361DFE" w:rsidRDefault="005E7E72" w:rsidP="00361DFE">
      <w:pPr>
        <w:pStyle w:val="ListParagraph"/>
        <w:numPr>
          <w:ilvl w:val="4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issy said Chaffey College</w:t>
      </w:r>
      <w:r w:rsidR="0007497C">
        <w:rPr>
          <w:rFonts w:ascii="Arial" w:hAnsi="Arial" w:cs="Arial"/>
          <w:sz w:val="24"/>
          <w:szCs w:val="24"/>
        </w:rPr>
        <w:t>'</w:t>
      </w:r>
      <w:r>
        <w:rPr>
          <w:rFonts w:ascii="Arial" w:hAnsi="Arial" w:cs="Arial"/>
          <w:sz w:val="24"/>
          <w:szCs w:val="24"/>
        </w:rPr>
        <w:t>s cost is only $1,000 per unit</w:t>
      </w:r>
      <w:r w:rsidR="00361DFE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including storage. </w:t>
      </w:r>
    </w:p>
    <w:p w14:paraId="569EC567" w14:textId="4F9A7F14" w:rsidR="005E7E72" w:rsidRDefault="005E7E72" w:rsidP="00361DFE">
      <w:pPr>
        <w:pStyle w:val="ListParagraph"/>
        <w:numPr>
          <w:ilvl w:val="4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ief said they m</w:t>
      </w:r>
      <w:r w:rsidR="00361DFE">
        <w:rPr>
          <w:rFonts w:ascii="Arial" w:hAnsi="Arial" w:cs="Arial"/>
          <w:sz w:val="24"/>
          <w:szCs w:val="24"/>
        </w:rPr>
        <w:t>ight</w:t>
      </w:r>
      <w:r>
        <w:rPr>
          <w:rFonts w:ascii="Arial" w:hAnsi="Arial" w:cs="Arial"/>
          <w:sz w:val="24"/>
          <w:szCs w:val="24"/>
        </w:rPr>
        <w:t xml:space="preserve"> be part of the City of R</w:t>
      </w:r>
      <w:r w:rsidR="00361DFE">
        <w:rPr>
          <w:rFonts w:ascii="Arial" w:hAnsi="Arial" w:cs="Arial"/>
          <w:sz w:val="24"/>
          <w:szCs w:val="24"/>
        </w:rPr>
        <w:t xml:space="preserve">ancho Cucamonga </w:t>
      </w:r>
      <w:r>
        <w:rPr>
          <w:rFonts w:ascii="Arial" w:hAnsi="Arial" w:cs="Arial"/>
          <w:sz w:val="24"/>
          <w:szCs w:val="24"/>
        </w:rPr>
        <w:t>Sheriff</w:t>
      </w:r>
      <w:r w:rsidR="0007497C">
        <w:rPr>
          <w:rFonts w:ascii="Arial" w:hAnsi="Arial" w:cs="Arial"/>
          <w:sz w:val="24"/>
          <w:szCs w:val="24"/>
        </w:rPr>
        <w:t>'</w:t>
      </w:r>
      <w:r>
        <w:rPr>
          <w:rFonts w:ascii="Arial" w:hAnsi="Arial" w:cs="Arial"/>
          <w:sz w:val="24"/>
          <w:szCs w:val="24"/>
        </w:rPr>
        <w:t>s Department</w:t>
      </w:r>
      <w:r w:rsidR="00DA3787">
        <w:rPr>
          <w:rFonts w:ascii="Arial" w:hAnsi="Arial" w:cs="Arial"/>
          <w:sz w:val="24"/>
          <w:szCs w:val="24"/>
        </w:rPr>
        <w:t xml:space="preserve"> </w:t>
      </w:r>
      <w:r w:rsidR="00AA2F93">
        <w:rPr>
          <w:rFonts w:ascii="Arial" w:hAnsi="Arial" w:cs="Arial"/>
          <w:sz w:val="24"/>
          <w:szCs w:val="24"/>
        </w:rPr>
        <w:t>program.</w:t>
      </w:r>
    </w:p>
    <w:p w14:paraId="2C33F728" w14:textId="4C734B70" w:rsidR="005E7E72" w:rsidRDefault="005E7E72" w:rsidP="00361DFE">
      <w:pPr>
        <w:pStyle w:val="ListParagraph"/>
        <w:numPr>
          <w:ilvl w:val="3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on-sworn officers would not be </w:t>
      </w:r>
      <w:r w:rsidR="001A4943">
        <w:rPr>
          <w:rFonts w:ascii="Arial" w:hAnsi="Arial" w:cs="Arial"/>
          <w:sz w:val="24"/>
          <w:szCs w:val="24"/>
        </w:rPr>
        <w:t>wearing BWC</w:t>
      </w:r>
      <w:r>
        <w:rPr>
          <w:rFonts w:ascii="Arial" w:hAnsi="Arial" w:cs="Arial"/>
          <w:sz w:val="24"/>
          <w:szCs w:val="24"/>
        </w:rPr>
        <w:t>.</w:t>
      </w:r>
    </w:p>
    <w:p w14:paraId="71736A3D" w14:textId="61EC1004" w:rsidR="00361DFE" w:rsidRDefault="005E7E72" w:rsidP="00361DFE">
      <w:pPr>
        <w:pStyle w:val="ListParagraph"/>
        <w:numPr>
          <w:ilvl w:val="3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issy – 59703-C = </w:t>
      </w:r>
      <w:r w:rsidR="0007497C">
        <w:rPr>
          <w:rFonts w:ascii="Arial" w:hAnsi="Arial" w:cs="Arial"/>
          <w:sz w:val="24"/>
          <w:szCs w:val="24"/>
        </w:rPr>
        <w:t>"</w:t>
      </w:r>
      <w:r>
        <w:rPr>
          <w:rFonts w:ascii="Arial" w:hAnsi="Arial" w:cs="Arial"/>
          <w:sz w:val="24"/>
          <w:szCs w:val="24"/>
        </w:rPr>
        <w:t>Shall</w:t>
      </w:r>
      <w:r w:rsidR="00361DFE">
        <w:rPr>
          <w:rFonts w:ascii="Arial" w:hAnsi="Arial" w:cs="Arial"/>
          <w:sz w:val="24"/>
          <w:szCs w:val="24"/>
        </w:rPr>
        <w:t>,"</w:t>
      </w:r>
      <w:r>
        <w:rPr>
          <w:rFonts w:ascii="Arial" w:hAnsi="Arial" w:cs="Arial"/>
          <w:sz w:val="24"/>
          <w:szCs w:val="24"/>
        </w:rPr>
        <w:t xml:space="preserve"> not a recommendation by the committee. </w:t>
      </w:r>
    </w:p>
    <w:p w14:paraId="30B440A0" w14:textId="6CC87922" w:rsidR="005E7E72" w:rsidRDefault="005E7E72" w:rsidP="00361DFE">
      <w:pPr>
        <w:pStyle w:val="ListParagraph"/>
        <w:numPr>
          <w:ilvl w:val="4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Chief: Ed Code is</w:t>
      </w:r>
      <w:r w:rsidR="00361DFE">
        <w:rPr>
          <w:rFonts w:ascii="Arial" w:hAnsi="Arial" w:cs="Arial"/>
          <w:sz w:val="24"/>
          <w:szCs w:val="24"/>
        </w:rPr>
        <w:t xml:space="preserve"> the</w:t>
      </w:r>
      <w:r>
        <w:rPr>
          <w:rFonts w:ascii="Arial" w:hAnsi="Arial" w:cs="Arial"/>
          <w:sz w:val="24"/>
          <w:szCs w:val="24"/>
        </w:rPr>
        <w:t xml:space="preserve"> overriding authority, not Title 5. It is a recommendation</w:t>
      </w:r>
      <w:r w:rsidR="00361DFE">
        <w:rPr>
          <w:rFonts w:ascii="Arial" w:hAnsi="Arial" w:cs="Arial"/>
          <w:sz w:val="24"/>
          <w:szCs w:val="24"/>
        </w:rPr>
        <w:t xml:space="preserve"> </w:t>
      </w:r>
      <w:r w:rsidR="0099637F">
        <w:rPr>
          <w:rFonts w:ascii="Arial" w:hAnsi="Arial" w:cs="Arial"/>
          <w:sz w:val="24"/>
          <w:szCs w:val="24"/>
        </w:rPr>
        <w:t>to the Board only. It is not mandatory.</w:t>
      </w:r>
    </w:p>
    <w:p w14:paraId="26E518C0" w14:textId="77777777" w:rsidR="00361DFE" w:rsidRDefault="005E7E72" w:rsidP="00361DFE">
      <w:pPr>
        <w:pStyle w:val="ListParagraph"/>
        <w:numPr>
          <w:ilvl w:val="3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issy – 51028 first paragraph = Funding? </w:t>
      </w:r>
    </w:p>
    <w:p w14:paraId="371D38E5" w14:textId="73A1F29B" w:rsidR="005E7E72" w:rsidRDefault="005E7E72" w:rsidP="00361DFE">
      <w:pPr>
        <w:pStyle w:val="ListParagraph"/>
        <w:numPr>
          <w:ilvl w:val="4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hief: it is the Ed Code that mandates. Standards and Recommendations that </w:t>
      </w:r>
      <w:r w:rsidR="00361DFE">
        <w:rPr>
          <w:rFonts w:ascii="Arial" w:hAnsi="Arial" w:cs="Arial"/>
          <w:sz w:val="24"/>
          <w:szCs w:val="24"/>
        </w:rPr>
        <w:t>the committee will propos</w:t>
      </w:r>
      <w:r>
        <w:rPr>
          <w:rFonts w:ascii="Arial" w:hAnsi="Arial" w:cs="Arial"/>
          <w:sz w:val="24"/>
          <w:szCs w:val="24"/>
        </w:rPr>
        <w:t>e.</w:t>
      </w:r>
    </w:p>
    <w:p w14:paraId="0BBEC3C7" w14:textId="6F6517B0" w:rsidR="00AA1C46" w:rsidRDefault="001B7CF3" w:rsidP="00361DFE">
      <w:pPr>
        <w:pStyle w:val="ListParagraph"/>
        <w:numPr>
          <w:ilvl w:val="3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cide</w:t>
      </w:r>
      <w:r w:rsidR="00060C86">
        <w:rPr>
          <w:rFonts w:ascii="Arial" w:hAnsi="Arial" w:cs="Arial"/>
          <w:sz w:val="24"/>
          <w:szCs w:val="24"/>
        </w:rPr>
        <w:t xml:space="preserve"> whether we can or cannot violate Title 5. As a committee, decide BWC.</w:t>
      </w:r>
    </w:p>
    <w:p w14:paraId="144ABE71" w14:textId="2B748965" w:rsidR="00E67482" w:rsidRDefault="00E67482" w:rsidP="00E67482">
      <w:pPr>
        <w:pStyle w:val="ListParagraph"/>
        <w:numPr>
          <w:ilvl w:val="4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ief: again, it is not</w:t>
      </w:r>
      <w:r w:rsidR="00713C78">
        <w:rPr>
          <w:rFonts w:ascii="Arial" w:hAnsi="Arial" w:cs="Arial"/>
          <w:sz w:val="24"/>
          <w:szCs w:val="24"/>
        </w:rPr>
        <w:t xml:space="preserve"> mandatory.</w:t>
      </w:r>
    </w:p>
    <w:p w14:paraId="26B9F5CA" w14:textId="4D8249BC" w:rsidR="00060C86" w:rsidRDefault="00060C86" w:rsidP="00361DFE">
      <w:pPr>
        <w:pStyle w:val="ListParagraph"/>
        <w:numPr>
          <w:ilvl w:val="3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ristina – inclined to support having BWC</w:t>
      </w:r>
      <w:r w:rsidR="00DD1E38">
        <w:rPr>
          <w:rFonts w:ascii="Arial" w:hAnsi="Arial" w:cs="Arial"/>
          <w:sz w:val="24"/>
          <w:szCs w:val="24"/>
        </w:rPr>
        <w:t xml:space="preserve"> based on Title 5</w:t>
      </w:r>
    </w:p>
    <w:p w14:paraId="3B59D180" w14:textId="0BF5B030" w:rsidR="00060C86" w:rsidRDefault="00060C86" w:rsidP="00361DFE">
      <w:pPr>
        <w:pStyle w:val="ListParagraph"/>
        <w:numPr>
          <w:ilvl w:val="3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issy – would agree BWC, helps officers and provides transparency.</w:t>
      </w:r>
    </w:p>
    <w:p w14:paraId="6B74E2B3" w14:textId="3BFED408" w:rsidR="00060C86" w:rsidRDefault="00060C86" w:rsidP="00361DFE">
      <w:pPr>
        <w:pStyle w:val="ListParagraph"/>
        <w:numPr>
          <w:ilvl w:val="3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ayeed – agreed</w:t>
      </w:r>
    </w:p>
    <w:p w14:paraId="12882424" w14:textId="44DE77D2" w:rsidR="00060C86" w:rsidRDefault="00060C86" w:rsidP="00361DFE">
      <w:pPr>
        <w:pStyle w:val="ListParagraph"/>
        <w:numPr>
          <w:ilvl w:val="3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esley – agreed possible funding</w:t>
      </w:r>
    </w:p>
    <w:p w14:paraId="5B8B811A" w14:textId="1D194B75" w:rsidR="00060C86" w:rsidRDefault="00060C86" w:rsidP="00361DFE">
      <w:pPr>
        <w:pStyle w:val="ListParagraph"/>
        <w:numPr>
          <w:ilvl w:val="3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ichelle – agreed, feels the campus community would support more officers if they </w:t>
      </w:r>
      <w:proofErr w:type="spellStart"/>
      <w:r>
        <w:rPr>
          <w:rFonts w:ascii="Arial" w:hAnsi="Arial" w:cs="Arial"/>
          <w:sz w:val="24"/>
          <w:szCs w:val="24"/>
        </w:rPr>
        <w:t>worn</w:t>
      </w:r>
      <w:proofErr w:type="spellEnd"/>
      <w:r>
        <w:rPr>
          <w:rFonts w:ascii="Arial" w:hAnsi="Arial" w:cs="Arial"/>
          <w:sz w:val="24"/>
          <w:szCs w:val="24"/>
        </w:rPr>
        <w:t xml:space="preserve"> cameras.</w:t>
      </w:r>
    </w:p>
    <w:p w14:paraId="6E7088C1" w14:textId="3407AECF" w:rsidR="00060C86" w:rsidRDefault="00060C86" w:rsidP="00361DFE">
      <w:pPr>
        <w:pStyle w:val="ListParagraph"/>
        <w:numPr>
          <w:ilvl w:val="3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lia –</w:t>
      </w:r>
      <w:r w:rsidR="00E93D13">
        <w:rPr>
          <w:rFonts w:ascii="Arial" w:hAnsi="Arial" w:cs="Arial"/>
          <w:sz w:val="24"/>
          <w:szCs w:val="24"/>
        </w:rPr>
        <w:t xml:space="preserve"> agrees</w:t>
      </w:r>
    </w:p>
    <w:p w14:paraId="0244963F" w14:textId="5C181380" w:rsidR="00060C86" w:rsidRDefault="00060C86" w:rsidP="00361DFE">
      <w:pPr>
        <w:pStyle w:val="ListParagraph"/>
        <w:numPr>
          <w:ilvl w:val="3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ott – agrees when police officers are employed.</w:t>
      </w:r>
      <w:r w:rsidR="00DD1E38">
        <w:rPr>
          <w:rFonts w:ascii="Arial" w:hAnsi="Arial" w:cs="Arial"/>
          <w:sz w:val="24"/>
          <w:szCs w:val="24"/>
        </w:rPr>
        <w:t xml:space="preserve"> </w:t>
      </w:r>
    </w:p>
    <w:p w14:paraId="06304482" w14:textId="1A5387B1" w:rsidR="00E93D13" w:rsidRDefault="00E93D13" w:rsidP="00361DFE">
      <w:pPr>
        <w:pStyle w:val="ListParagraph"/>
        <w:numPr>
          <w:ilvl w:val="3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oji – supports BWC</w:t>
      </w:r>
    </w:p>
    <w:p w14:paraId="11895557" w14:textId="42C9DAE3" w:rsidR="00DD1E38" w:rsidRDefault="00DD1E38" w:rsidP="00361DFE">
      <w:pPr>
        <w:pStyle w:val="ListParagraph"/>
        <w:numPr>
          <w:ilvl w:val="3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rlene – in support of BWC if/and when sworn police officers are hired.</w:t>
      </w:r>
    </w:p>
    <w:p w14:paraId="54DF04FD" w14:textId="45630640" w:rsidR="00B83C73" w:rsidRDefault="00B83C73" w:rsidP="00361DFE">
      <w:pPr>
        <w:pStyle w:val="ListParagraph"/>
        <w:numPr>
          <w:ilvl w:val="3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atricia – supports BWC</w:t>
      </w:r>
    </w:p>
    <w:p w14:paraId="574DD7A7" w14:textId="083AADD9" w:rsidR="00060C86" w:rsidRDefault="00060C86" w:rsidP="00361DFE">
      <w:pPr>
        <w:pStyle w:val="ListParagraph"/>
        <w:numPr>
          <w:ilvl w:val="3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gt. Owen – in favor of BWC, also </w:t>
      </w:r>
      <w:proofErr w:type="gramStart"/>
      <w:r>
        <w:rPr>
          <w:rFonts w:ascii="Arial" w:hAnsi="Arial" w:cs="Arial"/>
          <w:sz w:val="24"/>
          <w:szCs w:val="24"/>
        </w:rPr>
        <w:t>ha</w:t>
      </w:r>
      <w:r w:rsidR="00515F8F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to</w:t>
      </w:r>
      <w:proofErr w:type="gramEnd"/>
      <w:r>
        <w:rPr>
          <w:rFonts w:ascii="Arial" w:hAnsi="Arial" w:cs="Arial"/>
          <w:sz w:val="24"/>
          <w:szCs w:val="24"/>
        </w:rPr>
        <w:t xml:space="preserve"> look at other than best practices. </w:t>
      </w:r>
      <w:r w:rsidR="00351D63">
        <w:rPr>
          <w:rFonts w:ascii="Arial" w:hAnsi="Arial" w:cs="Arial"/>
          <w:sz w:val="24"/>
          <w:szCs w:val="24"/>
        </w:rPr>
        <w:t>He has r</w:t>
      </w:r>
      <w:r>
        <w:rPr>
          <w:rFonts w:ascii="Arial" w:hAnsi="Arial" w:cs="Arial"/>
          <w:sz w:val="24"/>
          <w:szCs w:val="24"/>
        </w:rPr>
        <w:t xml:space="preserve">eviewed hundreds of body cam footage. </w:t>
      </w:r>
      <w:r w:rsidR="004D4EB3">
        <w:rPr>
          <w:rFonts w:ascii="Arial" w:hAnsi="Arial" w:cs="Arial"/>
          <w:sz w:val="24"/>
          <w:szCs w:val="24"/>
        </w:rPr>
        <w:t xml:space="preserve">He doesn't feel the need </w:t>
      </w:r>
      <w:r w:rsidR="006017C4">
        <w:rPr>
          <w:rFonts w:ascii="Arial" w:hAnsi="Arial" w:cs="Arial"/>
          <w:sz w:val="24"/>
          <w:szCs w:val="24"/>
        </w:rPr>
        <w:t>based upon</w:t>
      </w:r>
      <w:r w:rsidR="004D4EB3">
        <w:rPr>
          <w:rFonts w:ascii="Arial" w:hAnsi="Arial" w:cs="Arial"/>
          <w:sz w:val="24"/>
          <w:szCs w:val="24"/>
        </w:rPr>
        <w:t xml:space="preserve"> cost-effectiveness and need because we are completely different from</w:t>
      </w:r>
      <w:r>
        <w:rPr>
          <w:rFonts w:ascii="Arial" w:hAnsi="Arial" w:cs="Arial"/>
          <w:sz w:val="24"/>
          <w:szCs w:val="24"/>
        </w:rPr>
        <w:t xml:space="preserve"> a municipal agency</w:t>
      </w:r>
      <w:r w:rsidR="004C6BB7">
        <w:rPr>
          <w:rFonts w:ascii="Arial" w:hAnsi="Arial" w:cs="Arial"/>
          <w:sz w:val="24"/>
          <w:szCs w:val="24"/>
        </w:rPr>
        <w:t>,</w:t>
      </w:r>
      <w:r w:rsidR="00361DFE">
        <w:rPr>
          <w:rFonts w:ascii="Arial" w:hAnsi="Arial" w:cs="Arial"/>
          <w:sz w:val="24"/>
          <w:szCs w:val="24"/>
        </w:rPr>
        <w:t xml:space="preserve"> and t</w:t>
      </w:r>
      <w:r w:rsidR="00E93D13">
        <w:rPr>
          <w:rFonts w:ascii="Arial" w:hAnsi="Arial" w:cs="Arial"/>
          <w:sz w:val="24"/>
          <w:szCs w:val="24"/>
        </w:rPr>
        <w:t>he</w:t>
      </w:r>
      <w:r w:rsidR="00472C0B">
        <w:rPr>
          <w:rFonts w:ascii="Arial" w:hAnsi="Arial" w:cs="Arial"/>
          <w:sz w:val="24"/>
          <w:szCs w:val="24"/>
        </w:rPr>
        <w:t xml:space="preserve"> use of force</w:t>
      </w:r>
      <w:r w:rsidR="00E93D13">
        <w:rPr>
          <w:rFonts w:ascii="Arial" w:hAnsi="Arial" w:cs="Arial"/>
          <w:sz w:val="24"/>
          <w:szCs w:val="24"/>
        </w:rPr>
        <w:t xml:space="preserve"> situations are so few and far between.</w:t>
      </w:r>
    </w:p>
    <w:p w14:paraId="0027977E" w14:textId="7F13855B" w:rsidR="00E93D13" w:rsidRDefault="00E93D13" w:rsidP="00361DFE">
      <w:pPr>
        <w:pStyle w:val="ListParagraph"/>
        <w:numPr>
          <w:ilvl w:val="3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hief has never been in favor of adopting a technology </w:t>
      </w:r>
      <w:r w:rsidR="001D0996">
        <w:rPr>
          <w:rFonts w:ascii="Arial" w:hAnsi="Arial" w:cs="Arial"/>
          <w:sz w:val="24"/>
          <w:szCs w:val="24"/>
        </w:rPr>
        <w:t>“</w:t>
      </w:r>
      <w:r>
        <w:rPr>
          <w:rFonts w:ascii="Arial" w:hAnsi="Arial" w:cs="Arial"/>
          <w:sz w:val="24"/>
          <w:szCs w:val="24"/>
        </w:rPr>
        <w:t>just because.</w:t>
      </w:r>
      <w:r w:rsidR="001D0996">
        <w:rPr>
          <w:rFonts w:ascii="Arial" w:hAnsi="Arial" w:cs="Arial"/>
          <w:sz w:val="24"/>
          <w:szCs w:val="24"/>
        </w:rPr>
        <w:t>”</w:t>
      </w:r>
    </w:p>
    <w:p w14:paraId="3E7D63C9" w14:textId="77777777" w:rsidR="00E93D13" w:rsidRDefault="00E93D13" w:rsidP="00361DFE">
      <w:pPr>
        <w:pStyle w:val="ListParagraph"/>
        <w:spacing w:line="276" w:lineRule="auto"/>
        <w:ind w:left="2880"/>
        <w:rPr>
          <w:rFonts w:ascii="Arial" w:hAnsi="Arial" w:cs="Arial"/>
          <w:sz w:val="24"/>
          <w:szCs w:val="24"/>
        </w:rPr>
      </w:pPr>
    </w:p>
    <w:p w14:paraId="6383AC38" w14:textId="7592392C" w:rsidR="00263E7B" w:rsidRPr="00D60779" w:rsidRDefault="001D3FA1" w:rsidP="00D60779">
      <w:pPr>
        <w:ind w:left="5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ll committee members present support Body Worn Cameras.</w:t>
      </w:r>
    </w:p>
    <w:p w14:paraId="19BE1BDA" w14:textId="48F005F7" w:rsidR="00BC7B99" w:rsidRDefault="0007497C" w:rsidP="00FC341B">
      <w:pPr>
        <w:pStyle w:val="ListParagraph"/>
        <w:ind w:left="5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</w:t>
      </w:r>
      <w:r w:rsidR="00BC7B99">
        <w:rPr>
          <w:rFonts w:ascii="Arial" w:hAnsi="Arial" w:cs="Arial"/>
          <w:sz w:val="24"/>
          <w:szCs w:val="24"/>
        </w:rPr>
        <w:t xml:space="preserve">final inspection </w:t>
      </w:r>
      <w:r>
        <w:rPr>
          <w:rFonts w:ascii="Arial" w:hAnsi="Arial" w:cs="Arial"/>
          <w:sz w:val="24"/>
          <w:szCs w:val="24"/>
        </w:rPr>
        <w:t>by</w:t>
      </w:r>
      <w:r w:rsidR="00BC7B99">
        <w:rPr>
          <w:rFonts w:ascii="Arial" w:hAnsi="Arial" w:cs="Arial"/>
          <w:sz w:val="24"/>
          <w:szCs w:val="24"/>
        </w:rPr>
        <w:t xml:space="preserve"> POST</w:t>
      </w:r>
      <w:r>
        <w:rPr>
          <w:rFonts w:ascii="Arial" w:hAnsi="Arial" w:cs="Arial"/>
          <w:sz w:val="24"/>
          <w:szCs w:val="24"/>
        </w:rPr>
        <w:t xml:space="preserve"> is scheduled for tomorrow, 9/13/2022.</w:t>
      </w:r>
    </w:p>
    <w:p w14:paraId="4D72C0A0" w14:textId="77777777" w:rsidR="00263E7B" w:rsidRDefault="00263E7B" w:rsidP="005361E8">
      <w:pPr>
        <w:pStyle w:val="ListParagraph"/>
        <w:ind w:left="0"/>
        <w:rPr>
          <w:rFonts w:ascii="Arial" w:hAnsi="Arial" w:cs="Arial"/>
          <w:sz w:val="24"/>
          <w:szCs w:val="24"/>
        </w:rPr>
      </w:pPr>
    </w:p>
    <w:p w14:paraId="4654A3A0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719222A6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0E482EF9" w14:textId="1E202CBD" w:rsidR="006B40CE" w:rsidRPr="005361E8" w:rsidRDefault="00462B69" w:rsidP="00F73A84">
      <w:pPr>
        <w:ind w:firstLine="540"/>
        <w:rPr>
          <w:rFonts w:ascii="Arial" w:hAnsi="Arial" w:cs="Arial"/>
          <w:sz w:val="24"/>
          <w:szCs w:val="24"/>
        </w:rPr>
      </w:pPr>
      <w:r w:rsidRPr="005361E8">
        <w:rPr>
          <w:rFonts w:ascii="Arial" w:hAnsi="Arial" w:cs="Arial"/>
          <w:sz w:val="24"/>
          <w:szCs w:val="24"/>
        </w:rPr>
        <w:t>The next meeting is</w:t>
      </w:r>
      <w:r w:rsidR="00D90327" w:rsidRPr="005361E8">
        <w:rPr>
          <w:rFonts w:ascii="Arial" w:hAnsi="Arial" w:cs="Arial"/>
          <w:sz w:val="24"/>
          <w:szCs w:val="24"/>
        </w:rPr>
        <w:t xml:space="preserve"> </w:t>
      </w:r>
      <w:r w:rsidR="00FC0C14">
        <w:rPr>
          <w:rFonts w:ascii="Arial" w:hAnsi="Arial" w:cs="Arial"/>
          <w:sz w:val="24"/>
          <w:szCs w:val="24"/>
        </w:rPr>
        <w:t xml:space="preserve">on </w:t>
      </w:r>
      <w:r w:rsidR="0007497C">
        <w:rPr>
          <w:rFonts w:ascii="Arial" w:hAnsi="Arial" w:cs="Arial"/>
          <w:sz w:val="24"/>
          <w:szCs w:val="24"/>
        </w:rPr>
        <w:t>October 10, 2022.</w:t>
      </w:r>
    </w:p>
    <w:sectPr w:rsidR="006B40CE" w:rsidRPr="005361E8" w:rsidSect="00F73A84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A25597"/>
    <w:multiLevelType w:val="hybridMultilevel"/>
    <w:tmpl w:val="52ECB164"/>
    <w:lvl w:ilvl="0" w:tplc="0B0C20E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BF75745"/>
    <w:multiLevelType w:val="hybridMultilevel"/>
    <w:tmpl w:val="962CBB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30E75393"/>
    <w:multiLevelType w:val="hybridMultilevel"/>
    <w:tmpl w:val="F8B00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866408"/>
    <w:multiLevelType w:val="hybridMultilevel"/>
    <w:tmpl w:val="78D88920"/>
    <w:lvl w:ilvl="0" w:tplc="C97649C4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Bidi" w:hint="default"/>
        <w:sz w:val="22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CF0019"/>
    <w:multiLevelType w:val="hybridMultilevel"/>
    <w:tmpl w:val="D1B6BBCC"/>
    <w:lvl w:ilvl="0" w:tplc="04090019">
      <w:start w:val="5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198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1"/>
  </w:num>
  <w:num w:numId="5">
    <w:abstractNumId w:val="0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QWSZmaGpsbmBko6SsGpxcWZ+XkgBYYmtQDGbZg3LQAAAA=="/>
  </w:docVars>
  <w:rsids>
    <w:rsidRoot w:val="002A173D"/>
    <w:rsid w:val="00023A0E"/>
    <w:rsid w:val="00047B7B"/>
    <w:rsid w:val="00060C86"/>
    <w:rsid w:val="000644C8"/>
    <w:rsid w:val="0007497C"/>
    <w:rsid w:val="0008251B"/>
    <w:rsid w:val="0008389B"/>
    <w:rsid w:val="000C0852"/>
    <w:rsid w:val="000C2F3D"/>
    <w:rsid w:val="000E21B1"/>
    <w:rsid w:val="001066AC"/>
    <w:rsid w:val="00126E1F"/>
    <w:rsid w:val="001615C3"/>
    <w:rsid w:val="001712D0"/>
    <w:rsid w:val="00174D36"/>
    <w:rsid w:val="001A2544"/>
    <w:rsid w:val="001A46D5"/>
    <w:rsid w:val="001A4943"/>
    <w:rsid w:val="001A573B"/>
    <w:rsid w:val="001B7CF3"/>
    <w:rsid w:val="001D06B1"/>
    <w:rsid w:val="001D0996"/>
    <w:rsid w:val="001D3FA1"/>
    <w:rsid w:val="00211385"/>
    <w:rsid w:val="0021200A"/>
    <w:rsid w:val="002174D6"/>
    <w:rsid w:val="00220E67"/>
    <w:rsid w:val="00235C09"/>
    <w:rsid w:val="00263E7B"/>
    <w:rsid w:val="002729B6"/>
    <w:rsid w:val="0029357E"/>
    <w:rsid w:val="002A173D"/>
    <w:rsid w:val="002D6EA1"/>
    <w:rsid w:val="002E6C9C"/>
    <w:rsid w:val="0032337F"/>
    <w:rsid w:val="00325D6B"/>
    <w:rsid w:val="0035183E"/>
    <w:rsid w:val="00351D63"/>
    <w:rsid w:val="00361D9F"/>
    <w:rsid w:val="00361DFE"/>
    <w:rsid w:val="003823DE"/>
    <w:rsid w:val="003B5FB8"/>
    <w:rsid w:val="003C5274"/>
    <w:rsid w:val="003E3A61"/>
    <w:rsid w:val="003E4305"/>
    <w:rsid w:val="00462B69"/>
    <w:rsid w:val="00472C0B"/>
    <w:rsid w:val="00475A11"/>
    <w:rsid w:val="00492645"/>
    <w:rsid w:val="00494ACD"/>
    <w:rsid w:val="004A01CB"/>
    <w:rsid w:val="004A6633"/>
    <w:rsid w:val="004B16ED"/>
    <w:rsid w:val="004C6BB7"/>
    <w:rsid w:val="004C7F78"/>
    <w:rsid w:val="004D4EB3"/>
    <w:rsid w:val="004D5C4F"/>
    <w:rsid w:val="00505612"/>
    <w:rsid w:val="00515F8F"/>
    <w:rsid w:val="005361E8"/>
    <w:rsid w:val="00564053"/>
    <w:rsid w:val="005737C0"/>
    <w:rsid w:val="005875E8"/>
    <w:rsid w:val="005C5F83"/>
    <w:rsid w:val="005E7E72"/>
    <w:rsid w:val="006017C4"/>
    <w:rsid w:val="00635C56"/>
    <w:rsid w:val="00691B9A"/>
    <w:rsid w:val="00695D10"/>
    <w:rsid w:val="006B40CE"/>
    <w:rsid w:val="006B5571"/>
    <w:rsid w:val="006C0BB0"/>
    <w:rsid w:val="006D20FC"/>
    <w:rsid w:val="006E4A4F"/>
    <w:rsid w:val="00713C78"/>
    <w:rsid w:val="007B6239"/>
    <w:rsid w:val="00815BBE"/>
    <w:rsid w:val="00824310"/>
    <w:rsid w:val="00841895"/>
    <w:rsid w:val="008736E8"/>
    <w:rsid w:val="00890D99"/>
    <w:rsid w:val="008A09B9"/>
    <w:rsid w:val="008A1842"/>
    <w:rsid w:val="0090293B"/>
    <w:rsid w:val="00925F42"/>
    <w:rsid w:val="0099637F"/>
    <w:rsid w:val="009B61BE"/>
    <w:rsid w:val="009C7A48"/>
    <w:rsid w:val="009D0EBC"/>
    <w:rsid w:val="009E1C4B"/>
    <w:rsid w:val="00A51109"/>
    <w:rsid w:val="00A548BA"/>
    <w:rsid w:val="00A7686C"/>
    <w:rsid w:val="00A813F6"/>
    <w:rsid w:val="00A92538"/>
    <w:rsid w:val="00AA1C46"/>
    <w:rsid w:val="00AA2F93"/>
    <w:rsid w:val="00AE1BA9"/>
    <w:rsid w:val="00B0044F"/>
    <w:rsid w:val="00B1574A"/>
    <w:rsid w:val="00B34E56"/>
    <w:rsid w:val="00B423D8"/>
    <w:rsid w:val="00B83C73"/>
    <w:rsid w:val="00B8793F"/>
    <w:rsid w:val="00BC7B99"/>
    <w:rsid w:val="00BD1DB0"/>
    <w:rsid w:val="00BF5A9B"/>
    <w:rsid w:val="00C30C37"/>
    <w:rsid w:val="00C86188"/>
    <w:rsid w:val="00C912C4"/>
    <w:rsid w:val="00D07A77"/>
    <w:rsid w:val="00D53675"/>
    <w:rsid w:val="00D538AC"/>
    <w:rsid w:val="00D60779"/>
    <w:rsid w:val="00D90327"/>
    <w:rsid w:val="00DA3787"/>
    <w:rsid w:val="00DD11C5"/>
    <w:rsid w:val="00DD1E38"/>
    <w:rsid w:val="00DE159E"/>
    <w:rsid w:val="00DE2BDE"/>
    <w:rsid w:val="00E05292"/>
    <w:rsid w:val="00E213B0"/>
    <w:rsid w:val="00E60FD0"/>
    <w:rsid w:val="00E6228C"/>
    <w:rsid w:val="00E67482"/>
    <w:rsid w:val="00E8387F"/>
    <w:rsid w:val="00E93D13"/>
    <w:rsid w:val="00EF6DE5"/>
    <w:rsid w:val="00EF7704"/>
    <w:rsid w:val="00F07FF8"/>
    <w:rsid w:val="00F721B6"/>
    <w:rsid w:val="00F73A84"/>
    <w:rsid w:val="00FC0C14"/>
    <w:rsid w:val="00FC341B"/>
    <w:rsid w:val="00FC3C5A"/>
    <w:rsid w:val="00FC45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1C18D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511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B8F1340CE15469876C1ACE8558BC9" ma:contentTypeVersion="15" ma:contentTypeDescription="Create a new document." ma:contentTypeScope="" ma:versionID="d50836036270e6f4b61f6c16f146fd4c">
  <xsd:schema xmlns:xsd="http://www.w3.org/2001/XMLSchema" xmlns:xs="http://www.w3.org/2001/XMLSchema" xmlns:p="http://schemas.microsoft.com/office/2006/metadata/properties" xmlns:ns1="http://schemas.microsoft.com/sharepoint/v3" xmlns:ns3="ab473ce3-bbdb-490b-bf9f-407ba23df631" xmlns:ns4="7caac9a5-e9f0-4948-ba2b-9b40c951027f" targetNamespace="http://schemas.microsoft.com/office/2006/metadata/properties" ma:root="true" ma:fieldsID="3ab32bb3a4f26f2defd9230870b451d9" ns1:_="" ns3:_="" ns4:_="">
    <xsd:import namespace="http://schemas.microsoft.com/sharepoint/v3"/>
    <xsd:import namespace="ab473ce3-bbdb-490b-bf9f-407ba23df631"/>
    <xsd:import namespace="7caac9a5-e9f0-4948-ba2b-9b40c951027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473ce3-bbdb-490b-bf9f-407ba23df6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aac9a5-e9f0-4948-ba2b-9b40c951027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8515334-6A28-4B4B-98C6-796A641525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b473ce3-bbdb-490b-bf9f-407ba23df631"/>
    <ds:schemaRef ds:uri="7caac9a5-e9f0-4948-ba2b-9b40c95102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4B10F5C-3B47-4A25-91A4-A34201CDF0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95E1CD-ADFB-42F1-A10C-6C26EFF59CA1}">
  <ds:schemaRefs>
    <ds:schemaRef ds:uri="http://purl.org/dc/elements/1.1/"/>
    <ds:schemaRef ds:uri="http://schemas.microsoft.com/office/2006/metadata/properties"/>
    <ds:schemaRef ds:uri="http://schemas.microsoft.com/sharepoint/v3"/>
    <ds:schemaRef ds:uri="http://schemas.openxmlformats.org/package/2006/metadata/core-properties"/>
    <ds:schemaRef ds:uri="http://purl.org/dc/terms/"/>
    <ds:schemaRef ds:uri="ab473ce3-bbdb-490b-bf9f-407ba23df631"/>
    <ds:schemaRef ds:uri="http://purl.org/dc/dcmitype/"/>
    <ds:schemaRef ds:uri="http://schemas.microsoft.com/office/2006/documentManagement/types"/>
    <ds:schemaRef ds:uri="http://schemas.microsoft.com/office/infopath/2007/PartnerControls"/>
    <ds:schemaRef ds:uri="7caac9a5-e9f0-4948-ba2b-9b40c951027f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687</Words>
  <Characters>391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4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34</cp:revision>
  <cp:lastPrinted>2022-09-20T20:15:00Z</cp:lastPrinted>
  <dcterms:created xsi:type="dcterms:W3CDTF">2022-09-21T17:25:00Z</dcterms:created>
  <dcterms:modified xsi:type="dcterms:W3CDTF">2022-09-26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B8F1340CE15469876C1ACE8558BC9</vt:lpwstr>
  </property>
</Properties>
</file>